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C9C77D" w14:textId="77777777" w:rsidR="00281F53" w:rsidRPr="006913E9" w:rsidRDefault="00281F53" w:rsidP="006913E9">
      <w:pPr>
        <w:pStyle w:val="Heading1"/>
        <w:jc w:val="center"/>
      </w:pPr>
      <w:r w:rsidRPr="006913E9">
        <w:t>Library Management System</w:t>
      </w:r>
    </w:p>
    <w:p w14:paraId="4EF6FA06" w14:textId="77777777" w:rsidR="00281F53" w:rsidRPr="00281F53" w:rsidRDefault="00281F53" w:rsidP="00330CF6">
      <w:pPr>
        <w:pStyle w:val="Heading2"/>
        <w:rPr>
          <w:rFonts w:eastAsia="Times New Roman"/>
          <w:lang w:eastAsia="en-IN"/>
        </w:rPr>
      </w:pPr>
      <w:r w:rsidRPr="00281F53">
        <w:rPr>
          <w:rFonts w:eastAsia="Times New Roman"/>
          <w:lang w:eastAsia="en-IN"/>
        </w:rPr>
        <w:t>Features:</w:t>
      </w:r>
    </w:p>
    <w:p w14:paraId="73E29C6E" w14:textId="77777777" w:rsidR="00281F53" w:rsidRPr="00281F53" w:rsidRDefault="00281F53" w:rsidP="006913E9">
      <w:pPr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lang w:eastAsia="en-IN"/>
        </w:rPr>
      </w:pPr>
    </w:p>
    <w:p w14:paraId="57982983" w14:textId="75542394" w:rsidR="00281F53" w:rsidRPr="00281F53" w:rsidRDefault="00281F53" w:rsidP="006913E9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Segoe UI" w:eastAsia="Times New Roman" w:hAnsi="Segoe UI" w:cs="Segoe UI"/>
          <w:color w:val="000000" w:themeColor="text1"/>
          <w:lang w:eastAsia="en-IN"/>
        </w:rPr>
      </w:pPr>
      <w:r w:rsidRPr="00281F53">
        <w:rPr>
          <w:rFonts w:ascii="Segoe UI" w:eastAsia="Times New Roman" w:hAnsi="Segoe UI" w:cs="Segoe UI"/>
          <w:color w:val="000000" w:themeColor="text1"/>
          <w:lang w:eastAsia="en-IN"/>
        </w:rPr>
        <w:t>Add, Remove, Update, Search Books</w:t>
      </w:r>
    </w:p>
    <w:p w14:paraId="037D62AE" w14:textId="77777777" w:rsidR="00281F53" w:rsidRPr="00281F53" w:rsidRDefault="00281F53" w:rsidP="006913E9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Segoe UI" w:eastAsia="Times New Roman" w:hAnsi="Segoe UI" w:cs="Segoe UI"/>
          <w:color w:val="000000" w:themeColor="text1"/>
          <w:lang w:eastAsia="en-IN"/>
        </w:rPr>
      </w:pPr>
      <w:r w:rsidRPr="00281F53">
        <w:rPr>
          <w:rFonts w:ascii="Segoe UI" w:eastAsia="Times New Roman" w:hAnsi="Segoe UI" w:cs="Segoe UI"/>
          <w:color w:val="000000" w:themeColor="text1"/>
          <w:lang w:eastAsia="en-IN"/>
        </w:rPr>
        <w:t>Add, Remove and Search Members</w:t>
      </w:r>
    </w:p>
    <w:p w14:paraId="7C3F69C0" w14:textId="5D9795D5" w:rsidR="00281F53" w:rsidRDefault="00281F53" w:rsidP="006913E9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Segoe UI" w:eastAsia="Times New Roman" w:hAnsi="Segoe UI" w:cs="Segoe UI"/>
          <w:color w:val="000000" w:themeColor="text1"/>
          <w:lang w:eastAsia="en-IN"/>
        </w:rPr>
      </w:pPr>
      <w:r w:rsidRPr="00281F53">
        <w:rPr>
          <w:rFonts w:ascii="Segoe UI" w:eastAsia="Times New Roman" w:hAnsi="Segoe UI" w:cs="Segoe UI"/>
          <w:color w:val="000000" w:themeColor="text1"/>
          <w:lang w:eastAsia="en-IN"/>
        </w:rPr>
        <w:t>Issue Books</w:t>
      </w:r>
    </w:p>
    <w:p w14:paraId="1B5BECAA" w14:textId="7EEAE3B8" w:rsidR="000A5040" w:rsidRDefault="000A5040" w:rsidP="006913E9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Segoe UI" w:eastAsia="Times New Roman" w:hAnsi="Segoe UI" w:cs="Segoe UI"/>
          <w:color w:val="000000" w:themeColor="text1"/>
          <w:lang w:eastAsia="en-IN"/>
        </w:rPr>
      </w:pPr>
      <w:r>
        <w:rPr>
          <w:rFonts w:ascii="Segoe UI" w:eastAsia="Times New Roman" w:hAnsi="Segoe UI" w:cs="Segoe UI"/>
          <w:color w:val="000000" w:themeColor="text1"/>
          <w:lang w:eastAsia="en-IN"/>
        </w:rPr>
        <w:t>Login Facility</w:t>
      </w:r>
    </w:p>
    <w:p w14:paraId="142F0BB3" w14:textId="2E964BB9" w:rsidR="001F35A1" w:rsidRDefault="001F35A1" w:rsidP="006913E9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Segoe UI" w:eastAsia="Times New Roman" w:hAnsi="Segoe UI" w:cs="Segoe UI"/>
          <w:color w:val="000000" w:themeColor="text1"/>
          <w:lang w:eastAsia="en-IN"/>
        </w:rPr>
      </w:pPr>
      <w:r>
        <w:rPr>
          <w:rFonts w:ascii="Segoe UI" w:eastAsia="Times New Roman" w:hAnsi="Segoe UI" w:cs="Segoe UI"/>
          <w:color w:val="000000" w:themeColor="text1"/>
          <w:lang w:eastAsia="en-IN"/>
        </w:rPr>
        <w:t xml:space="preserve">A member can follow other members too </w:t>
      </w:r>
      <w:r w:rsidR="008F23DD">
        <w:rPr>
          <w:rFonts w:ascii="Segoe UI" w:eastAsia="Times New Roman" w:hAnsi="Segoe UI" w:cs="Segoe UI"/>
          <w:color w:val="000000" w:themeColor="text1"/>
          <w:lang w:eastAsia="en-IN"/>
        </w:rPr>
        <w:t>(in updated version)</w:t>
      </w:r>
    </w:p>
    <w:p w14:paraId="462B4A2A" w14:textId="451D95DE" w:rsidR="001F35A1" w:rsidRPr="00281F53" w:rsidRDefault="001F35A1" w:rsidP="006913E9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Segoe UI" w:eastAsia="Times New Roman" w:hAnsi="Segoe UI" w:cs="Segoe UI"/>
          <w:color w:val="000000" w:themeColor="text1"/>
          <w:lang w:eastAsia="en-IN"/>
        </w:rPr>
      </w:pPr>
      <w:r>
        <w:rPr>
          <w:rFonts w:ascii="Segoe UI" w:eastAsia="Times New Roman" w:hAnsi="Segoe UI" w:cs="Segoe UI"/>
          <w:color w:val="000000" w:themeColor="text1"/>
          <w:lang w:eastAsia="en-IN"/>
        </w:rPr>
        <w:t>Whenever a member starts reading a new book, his follower will receive a notification (in updated edition)</w:t>
      </w:r>
    </w:p>
    <w:p w14:paraId="27C8E1F6" w14:textId="77777777" w:rsidR="00281F53" w:rsidRPr="00281F53" w:rsidRDefault="00281F53" w:rsidP="006913E9">
      <w:pPr>
        <w:spacing w:after="0" w:line="240" w:lineRule="auto"/>
        <w:jc w:val="both"/>
        <w:rPr>
          <w:rFonts w:ascii="Segoe UI" w:eastAsia="Times New Roman" w:hAnsi="Segoe UI" w:cs="Segoe UI"/>
          <w:color w:val="000000" w:themeColor="text1"/>
          <w:lang w:eastAsia="en-IN"/>
        </w:rPr>
      </w:pPr>
    </w:p>
    <w:p w14:paraId="609173E8" w14:textId="77777777" w:rsidR="00281F53" w:rsidRPr="00281F53" w:rsidRDefault="00281F53" w:rsidP="00330CF6">
      <w:pPr>
        <w:pStyle w:val="Heading2"/>
        <w:rPr>
          <w:rFonts w:eastAsia="Times New Roman"/>
          <w:lang w:eastAsia="en-IN"/>
        </w:rPr>
      </w:pPr>
      <w:r w:rsidRPr="00281F53">
        <w:rPr>
          <w:rFonts w:eastAsia="Times New Roman"/>
          <w:lang w:eastAsia="en-IN"/>
        </w:rPr>
        <w:t>Technologies Required </w:t>
      </w:r>
    </w:p>
    <w:p w14:paraId="47186771" w14:textId="0B4A2CC8" w:rsidR="00281F53" w:rsidRPr="00281F53" w:rsidRDefault="00281F53" w:rsidP="006913E9">
      <w:pPr>
        <w:numPr>
          <w:ilvl w:val="0"/>
          <w:numId w:val="2"/>
        </w:numPr>
        <w:spacing w:after="0" w:line="240" w:lineRule="auto"/>
        <w:jc w:val="both"/>
        <w:textAlignment w:val="baseline"/>
        <w:rPr>
          <w:rFonts w:ascii="Segoe UI" w:eastAsia="Times New Roman" w:hAnsi="Segoe UI" w:cs="Segoe UI"/>
          <w:color w:val="000000" w:themeColor="text1"/>
          <w:lang w:eastAsia="en-IN"/>
        </w:rPr>
      </w:pPr>
      <w:r w:rsidRPr="00281F53">
        <w:rPr>
          <w:rFonts w:ascii="Segoe UI" w:eastAsia="Times New Roman" w:hAnsi="Segoe UI" w:cs="Segoe UI"/>
          <w:color w:val="000000" w:themeColor="text1"/>
          <w:lang w:eastAsia="en-IN"/>
        </w:rPr>
        <w:t>Java Swing</w:t>
      </w:r>
      <w:r w:rsidR="00155671">
        <w:rPr>
          <w:rFonts w:ascii="Segoe UI" w:eastAsia="Times New Roman" w:hAnsi="Segoe UI" w:cs="Segoe UI"/>
          <w:color w:val="000000" w:themeColor="text1"/>
          <w:lang w:eastAsia="en-IN"/>
        </w:rPr>
        <w:t>, JDBC</w:t>
      </w:r>
    </w:p>
    <w:p w14:paraId="0E4543EE" w14:textId="373E1703" w:rsidR="00281F53" w:rsidRPr="00281F53" w:rsidRDefault="00281F53" w:rsidP="006913E9">
      <w:pPr>
        <w:numPr>
          <w:ilvl w:val="0"/>
          <w:numId w:val="2"/>
        </w:numPr>
        <w:spacing w:after="0" w:line="240" w:lineRule="auto"/>
        <w:jc w:val="both"/>
        <w:textAlignment w:val="baseline"/>
        <w:rPr>
          <w:rFonts w:ascii="Segoe UI" w:eastAsia="Times New Roman" w:hAnsi="Segoe UI" w:cs="Segoe UI"/>
          <w:color w:val="000000" w:themeColor="text1"/>
          <w:lang w:eastAsia="en-IN"/>
        </w:rPr>
      </w:pPr>
      <w:r w:rsidRPr="00281F53">
        <w:rPr>
          <w:rFonts w:ascii="Segoe UI" w:eastAsia="Times New Roman" w:hAnsi="Segoe UI" w:cs="Segoe UI"/>
          <w:color w:val="000000" w:themeColor="text1"/>
          <w:lang w:eastAsia="en-IN"/>
        </w:rPr>
        <w:t>MySQL as database</w:t>
      </w:r>
    </w:p>
    <w:p w14:paraId="124BA7D4" w14:textId="019300EC" w:rsidR="00281F53" w:rsidRDefault="00330CF6" w:rsidP="00330CF6">
      <w:pPr>
        <w:pStyle w:val="Heading2"/>
        <w:rPr>
          <w:rFonts w:eastAsia="Times New Roman"/>
          <w:lang w:eastAsia="en-IN"/>
        </w:rPr>
      </w:pPr>
      <w:r>
        <w:rPr>
          <w:rFonts w:eastAsia="Times New Roman"/>
          <w:lang w:eastAsia="en-IN"/>
        </w:rPr>
        <w:t xml:space="preserve">Table Structures: </w:t>
      </w:r>
    </w:p>
    <w:p w14:paraId="7F970AEA" w14:textId="77777777" w:rsidR="00157B9D" w:rsidRPr="00157B9D" w:rsidRDefault="00157B9D" w:rsidP="00157B9D">
      <w:pPr>
        <w:rPr>
          <w:lang w:eastAsia="en-IN"/>
        </w:rPr>
      </w:pPr>
    </w:p>
    <w:p w14:paraId="4FBFA5C0" w14:textId="1E428824" w:rsidR="00281F53" w:rsidRPr="00330CF6" w:rsidRDefault="005D3520" w:rsidP="00330CF6">
      <w:pPr>
        <w:pStyle w:val="Heading3"/>
        <w:rPr>
          <w:rFonts w:ascii="Segoe UI" w:hAnsi="Segoe UI" w:cs="Segoe UI"/>
        </w:rPr>
      </w:pPr>
      <w:r w:rsidRPr="00330CF6">
        <w:rPr>
          <w:rFonts w:ascii="Segoe UI" w:hAnsi="Segoe UI" w:cs="Segoe UI"/>
        </w:rPr>
        <w:t>Books Table Structure</w:t>
      </w:r>
    </w:p>
    <w:tbl>
      <w:tblPr>
        <w:tblStyle w:val="TableGrid"/>
        <w:tblW w:w="10456" w:type="dxa"/>
        <w:tblLook w:val="04A0" w:firstRow="1" w:lastRow="0" w:firstColumn="1" w:lastColumn="0" w:noHBand="0" w:noVBand="1"/>
      </w:tblPr>
      <w:tblGrid>
        <w:gridCol w:w="1985"/>
        <w:gridCol w:w="1945"/>
        <w:gridCol w:w="1170"/>
        <w:gridCol w:w="1484"/>
        <w:gridCol w:w="1687"/>
        <w:gridCol w:w="2185"/>
      </w:tblGrid>
      <w:tr w:rsidR="001F35A1" w:rsidRPr="00330CF6" w14:paraId="741CDE2D" w14:textId="77777777" w:rsidTr="001F35A1">
        <w:trPr>
          <w:trHeight w:val="293"/>
        </w:trPr>
        <w:tc>
          <w:tcPr>
            <w:tcW w:w="0" w:type="auto"/>
          </w:tcPr>
          <w:p w14:paraId="2B12924D" w14:textId="023183BE" w:rsidR="001F35A1" w:rsidRPr="00330CF6" w:rsidRDefault="001F35A1" w:rsidP="002974C6">
            <w:pPr>
              <w:jc w:val="both"/>
              <w:rPr>
                <w:rFonts w:ascii="Segoe UI" w:hAnsi="Segoe UI" w:cs="Segoe UI"/>
                <w:color w:val="000000" w:themeColor="text1"/>
              </w:rPr>
            </w:pPr>
            <w:r>
              <w:rPr>
                <w:rFonts w:ascii="Segoe UI" w:hAnsi="Segoe UI" w:cs="Segoe UI"/>
                <w:color w:val="000000" w:themeColor="text1"/>
              </w:rPr>
              <w:t>Column name</w:t>
            </w:r>
          </w:p>
        </w:tc>
        <w:tc>
          <w:tcPr>
            <w:tcW w:w="0" w:type="auto"/>
          </w:tcPr>
          <w:p w14:paraId="68F2CC9E" w14:textId="1AC5A333" w:rsidR="001F35A1" w:rsidRPr="00330CF6" w:rsidRDefault="001F35A1" w:rsidP="002974C6">
            <w:pPr>
              <w:jc w:val="both"/>
              <w:rPr>
                <w:rFonts w:ascii="Segoe UI" w:hAnsi="Segoe UI" w:cs="Segoe UI"/>
                <w:color w:val="000000" w:themeColor="text1"/>
              </w:rPr>
            </w:pPr>
            <w:r w:rsidRPr="00330CF6">
              <w:rPr>
                <w:rFonts w:ascii="Segoe UI" w:hAnsi="Segoe UI" w:cs="Segoe UI"/>
                <w:color w:val="000000" w:themeColor="text1"/>
              </w:rPr>
              <w:t>Accession Number</w:t>
            </w:r>
          </w:p>
        </w:tc>
        <w:tc>
          <w:tcPr>
            <w:tcW w:w="0" w:type="auto"/>
          </w:tcPr>
          <w:p w14:paraId="45A0B093" w14:textId="3E8C157B" w:rsidR="001F35A1" w:rsidRPr="00330CF6" w:rsidRDefault="001F35A1" w:rsidP="002974C6">
            <w:pPr>
              <w:jc w:val="both"/>
              <w:rPr>
                <w:rFonts w:ascii="Segoe UI" w:hAnsi="Segoe UI" w:cs="Segoe UI"/>
                <w:color w:val="000000" w:themeColor="text1"/>
              </w:rPr>
            </w:pPr>
            <w:r w:rsidRPr="00330CF6">
              <w:rPr>
                <w:rFonts w:ascii="Segoe UI" w:hAnsi="Segoe UI" w:cs="Segoe UI"/>
                <w:color w:val="000000" w:themeColor="text1"/>
              </w:rPr>
              <w:t>Book Title</w:t>
            </w:r>
          </w:p>
        </w:tc>
        <w:tc>
          <w:tcPr>
            <w:tcW w:w="0" w:type="auto"/>
          </w:tcPr>
          <w:p w14:paraId="40A2D5D0" w14:textId="0D3FAB3F" w:rsidR="001F35A1" w:rsidRPr="00330CF6" w:rsidRDefault="001F35A1" w:rsidP="002974C6">
            <w:pPr>
              <w:jc w:val="both"/>
              <w:rPr>
                <w:rFonts w:ascii="Segoe UI" w:hAnsi="Segoe UI" w:cs="Segoe UI"/>
                <w:color w:val="000000" w:themeColor="text1"/>
              </w:rPr>
            </w:pPr>
            <w:r w:rsidRPr="00330CF6">
              <w:rPr>
                <w:rFonts w:ascii="Segoe UI" w:hAnsi="Segoe UI" w:cs="Segoe UI"/>
                <w:color w:val="000000" w:themeColor="text1"/>
              </w:rPr>
              <w:t>Author Name</w:t>
            </w:r>
          </w:p>
        </w:tc>
        <w:tc>
          <w:tcPr>
            <w:tcW w:w="0" w:type="auto"/>
          </w:tcPr>
          <w:p w14:paraId="41F1614E" w14:textId="03514CD0" w:rsidR="001F35A1" w:rsidRPr="00330CF6" w:rsidRDefault="001F35A1" w:rsidP="002974C6">
            <w:pPr>
              <w:jc w:val="both"/>
              <w:rPr>
                <w:rFonts w:ascii="Segoe UI" w:hAnsi="Segoe UI" w:cs="Segoe UI"/>
                <w:color w:val="000000" w:themeColor="text1"/>
              </w:rPr>
            </w:pPr>
            <w:r w:rsidRPr="00330CF6">
              <w:rPr>
                <w:rFonts w:ascii="Segoe UI" w:hAnsi="Segoe UI" w:cs="Segoe UI"/>
                <w:color w:val="000000" w:themeColor="text1"/>
              </w:rPr>
              <w:t>Publisher Name</w:t>
            </w:r>
          </w:p>
        </w:tc>
        <w:tc>
          <w:tcPr>
            <w:tcW w:w="0" w:type="auto"/>
          </w:tcPr>
          <w:p w14:paraId="642ED7E2" w14:textId="4A50F00D" w:rsidR="001F35A1" w:rsidRPr="00330CF6" w:rsidRDefault="001F35A1" w:rsidP="002974C6">
            <w:pPr>
              <w:jc w:val="both"/>
              <w:rPr>
                <w:rFonts w:ascii="Segoe UI" w:hAnsi="Segoe UI" w:cs="Segoe UI"/>
                <w:color w:val="000000" w:themeColor="text1"/>
              </w:rPr>
            </w:pPr>
            <w:r w:rsidRPr="00330CF6">
              <w:rPr>
                <w:rFonts w:ascii="Segoe UI" w:hAnsi="Segoe UI" w:cs="Segoe UI"/>
                <w:color w:val="000000" w:themeColor="text1"/>
              </w:rPr>
              <w:t>No. of copies variable</w:t>
            </w:r>
          </w:p>
        </w:tc>
      </w:tr>
      <w:tr w:rsidR="001F35A1" w:rsidRPr="00330CF6" w14:paraId="0BF1DCBC" w14:textId="77777777" w:rsidTr="001F35A1">
        <w:trPr>
          <w:trHeight w:val="293"/>
        </w:trPr>
        <w:tc>
          <w:tcPr>
            <w:tcW w:w="0" w:type="auto"/>
          </w:tcPr>
          <w:p w14:paraId="05D3C4DA" w14:textId="70A014F3" w:rsidR="001F35A1" w:rsidRPr="00330CF6" w:rsidRDefault="001F35A1" w:rsidP="002974C6">
            <w:pPr>
              <w:jc w:val="both"/>
              <w:rPr>
                <w:rFonts w:ascii="Segoe UI" w:hAnsi="Segoe UI" w:cs="Segoe UI"/>
                <w:color w:val="000000" w:themeColor="text1"/>
              </w:rPr>
            </w:pPr>
            <w:r>
              <w:rPr>
                <w:rFonts w:ascii="Segoe UI" w:hAnsi="Segoe UI" w:cs="Segoe UI"/>
                <w:color w:val="000000" w:themeColor="text1"/>
              </w:rPr>
              <w:t>Feature</w:t>
            </w:r>
          </w:p>
        </w:tc>
        <w:tc>
          <w:tcPr>
            <w:tcW w:w="0" w:type="auto"/>
          </w:tcPr>
          <w:p w14:paraId="128465D4" w14:textId="02836559" w:rsidR="001F35A1" w:rsidRPr="00330CF6" w:rsidRDefault="001F35A1" w:rsidP="002974C6">
            <w:pPr>
              <w:jc w:val="both"/>
              <w:rPr>
                <w:rFonts w:ascii="Segoe UI" w:hAnsi="Segoe UI" w:cs="Segoe UI"/>
                <w:color w:val="000000" w:themeColor="text1"/>
              </w:rPr>
            </w:pPr>
            <w:r w:rsidRPr="00330CF6">
              <w:rPr>
                <w:rFonts w:ascii="Segoe UI" w:hAnsi="Segoe UI" w:cs="Segoe UI"/>
                <w:color w:val="000000" w:themeColor="text1"/>
              </w:rPr>
              <w:t>Primary Key</w:t>
            </w:r>
          </w:p>
        </w:tc>
        <w:tc>
          <w:tcPr>
            <w:tcW w:w="0" w:type="auto"/>
          </w:tcPr>
          <w:p w14:paraId="7C4324B1" w14:textId="0DFBB9D6" w:rsidR="001F35A1" w:rsidRPr="00330CF6" w:rsidRDefault="001F35A1" w:rsidP="002974C6">
            <w:pPr>
              <w:jc w:val="both"/>
              <w:rPr>
                <w:rFonts w:ascii="Segoe UI" w:hAnsi="Segoe UI" w:cs="Segoe UI"/>
                <w:color w:val="000000" w:themeColor="text1"/>
              </w:rPr>
            </w:pPr>
            <w:r w:rsidRPr="00330CF6">
              <w:rPr>
                <w:rFonts w:ascii="Segoe UI" w:hAnsi="Segoe UI" w:cs="Segoe UI"/>
                <w:color w:val="000000" w:themeColor="text1"/>
              </w:rPr>
              <w:t>-x-</w:t>
            </w:r>
          </w:p>
        </w:tc>
        <w:tc>
          <w:tcPr>
            <w:tcW w:w="0" w:type="auto"/>
          </w:tcPr>
          <w:p w14:paraId="36E3A0B9" w14:textId="36751A4B" w:rsidR="001F35A1" w:rsidRPr="00330CF6" w:rsidRDefault="001F35A1" w:rsidP="002974C6">
            <w:pPr>
              <w:jc w:val="both"/>
              <w:rPr>
                <w:rFonts w:ascii="Segoe UI" w:hAnsi="Segoe UI" w:cs="Segoe UI"/>
                <w:color w:val="000000" w:themeColor="text1"/>
              </w:rPr>
            </w:pPr>
            <w:r w:rsidRPr="00330CF6">
              <w:rPr>
                <w:rFonts w:ascii="Segoe UI" w:hAnsi="Segoe UI" w:cs="Segoe UI"/>
                <w:color w:val="000000" w:themeColor="text1"/>
              </w:rPr>
              <w:t>-x-</w:t>
            </w:r>
          </w:p>
        </w:tc>
        <w:tc>
          <w:tcPr>
            <w:tcW w:w="0" w:type="auto"/>
          </w:tcPr>
          <w:p w14:paraId="5599ADF3" w14:textId="457E8B55" w:rsidR="001F35A1" w:rsidRPr="00330CF6" w:rsidRDefault="001F35A1" w:rsidP="002974C6">
            <w:pPr>
              <w:jc w:val="both"/>
              <w:rPr>
                <w:rFonts w:ascii="Segoe UI" w:hAnsi="Segoe UI" w:cs="Segoe UI"/>
                <w:color w:val="000000" w:themeColor="text1"/>
              </w:rPr>
            </w:pPr>
            <w:r w:rsidRPr="00330CF6">
              <w:rPr>
                <w:rFonts w:ascii="Segoe UI" w:hAnsi="Segoe UI" w:cs="Segoe UI"/>
                <w:color w:val="000000" w:themeColor="text1"/>
              </w:rPr>
              <w:t>-x-</w:t>
            </w:r>
          </w:p>
        </w:tc>
        <w:tc>
          <w:tcPr>
            <w:tcW w:w="0" w:type="auto"/>
          </w:tcPr>
          <w:p w14:paraId="03B32DD4" w14:textId="22B41EC9" w:rsidR="001F35A1" w:rsidRPr="00330CF6" w:rsidRDefault="001F35A1" w:rsidP="002974C6">
            <w:pPr>
              <w:jc w:val="both"/>
              <w:rPr>
                <w:rFonts w:ascii="Segoe UI" w:hAnsi="Segoe UI" w:cs="Segoe UI"/>
                <w:color w:val="000000" w:themeColor="text1"/>
              </w:rPr>
            </w:pPr>
            <w:r w:rsidRPr="00330CF6">
              <w:rPr>
                <w:rFonts w:ascii="Segoe UI" w:hAnsi="Segoe UI" w:cs="Segoe UI"/>
                <w:color w:val="000000" w:themeColor="text1"/>
              </w:rPr>
              <w:t>-x-</w:t>
            </w:r>
          </w:p>
        </w:tc>
      </w:tr>
      <w:tr w:rsidR="001F35A1" w:rsidRPr="00330CF6" w14:paraId="2D485497" w14:textId="77777777" w:rsidTr="001F35A1">
        <w:trPr>
          <w:trHeight w:val="293"/>
        </w:trPr>
        <w:tc>
          <w:tcPr>
            <w:tcW w:w="0" w:type="auto"/>
          </w:tcPr>
          <w:p w14:paraId="5E4990BE" w14:textId="24E52D24" w:rsidR="001F35A1" w:rsidRPr="00330CF6" w:rsidRDefault="001F35A1" w:rsidP="002974C6">
            <w:pPr>
              <w:jc w:val="both"/>
              <w:rPr>
                <w:rFonts w:ascii="Segoe UI" w:hAnsi="Segoe UI" w:cs="Segoe UI"/>
                <w:color w:val="000000" w:themeColor="text1"/>
              </w:rPr>
            </w:pPr>
            <w:r>
              <w:rPr>
                <w:rFonts w:ascii="Segoe UI" w:hAnsi="Segoe UI" w:cs="Segoe UI"/>
                <w:color w:val="000000" w:themeColor="text1"/>
              </w:rPr>
              <w:t>Data</w:t>
            </w:r>
            <w:r w:rsidR="008F23DD">
              <w:rPr>
                <w:rFonts w:ascii="Segoe UI" w:hAnsi="Segoe UI" w:cs="Segoe UI"/>
                <w:color w:val="000000" w:themeColor="text1"/>
              </w:rPr>
              <w:t>t</w:t>
            </w:r>
            <w:r>
              <w:rPr>
                <w:rFonts w:ascii="Segoe UI" w:hAnsi="Segoe UI" w:cs="Segoe UI"/>
                <w:color w:val="000000" w:themeColor="text1"/>
              </w:rPr>
              <w:t>ype</w:t>
            </w:r>
            <w:r w:rsidR="008F23DD">
              <w:rPr>
                <w:rFonts w:ascii="Segoe UI" w:hAnsi="Segoe UI" w:cs="Segoe UI"/>
                <w:color w:val="000000" w:themeColor="text1"/>
              </w:rPr>
              <w:t xml:space="preserve"> </w:t>
            </w:r>
            <w:r>
              <w:rPr>
                <w:rFonts w:ascii="Segoe UI" w:hAnsi="Segoe UI" w:cs="Segoe UI"/>
                <w:color w:val="000000" w:themeColor="text1"/>
              </w:rPr>
              <w:t>in Java</w:t>
            </w:r>
          </w:p>
        </w:tc>
        <w:tc>
          <w:tcPr>
            <w:tcW w:w="0" w:type="auto"/>
          </w:tcPr>
          <w:p w14:paraId="58ADCD0C" w14:textId="2833978C" w:rsidR="001F35A1" w:rsidRPr="00330CF6" w:rsidRDefault="001F35A1" w:rsidP="002974C6">
            <w:pPr>
              <w:jc w:val="both"/>
              <w:rPr>
                <w:rFonts w:ascii="Segoe UI" w:hAnsi="Segoe UI" w:cs="Segoe UI"/>
                <w:color w:val="000000" w:themeColor="text1"/>
              </w:rPr>
            </w:pPr>
            <w:r w:rsidRPr="00330CF6">
              <w:rPr>
                <w:rFonts w:ascii="Segoe UI" w:hAnsi="Segoe UI" w:cs="Segoe UI"/>
                <w:color w:val="000000" w:themeColor="text1"/>
              </w:rPr>
              <w:t>Number</w:t>
            </w:r>
          </w:p>
        </w:tc>
        <w:tc>
          <w:tcPr>
            <w:tcW w:w="0" w:type="auto"/>
          </w:tcPr>
          <w:p w14:paraId="1EA01A68" w14:textId="03D21E5F" w:rsidR="001F35A1" w:rsidRPr="00330CF6" w:rsidRDefault="001F35A1" w:rsidP="002974C6">
            <w:pPr>
              <w:jc w:val="both"/>
              <w:rPr>
                <w:rFonts w:ascii="Segoe UI" w:hAnsi="Segoe UI" w:cs="Segoe UI"/>
                <w:color w:val="000000" w:themeColor="text1"/>
              </w:rPr>
            </w:pPr>
            <w:r w:rsidRPr="00330CF6">
              <w:rPr>
                <w:rFonts w:ascii="Segoe UI" w:hAnsi="Segoe UI" w:cs="Segoe UI"/>
                <w:color w:val="000000" w:themeColor="text1"/>
              </w:rPr>
              <w:t>String</w:t>
            </w:r>
          </w:p>
        </w:tc>
        <w:tc>
          <w:tcPr>
            <w:tcW w:w="0" w:type="auto"/>
          </w:tcPr>
          <w:p w14:paraId="7F21C179" w14:textId="64990735" w:rsidR="001F35A1" w:rsidRPr="00330CF6" w:rsidRDefault="001F35A1" w:rsidP="002974C6">
            <w:pPr>
              <w:jc w:val="both"/>
              <w:rPr>
                <w:rFonts w:ascii="Segoe UI" w:hAnsi="Segoe UI" w:cs="Segoe UI"/>
                <w:color w:val="000000" w:themeColor="text1"/>
              </w:rPr>
            </w:pPr>
            <w:r w:rsidRPr="00330CF6">
              <w:rPr>
                <w:rFonts w:ascii="Segoe UI" w:hAnsi="Segoe UI" w:cs="Segoe UI"/>
                <w:color w:val="000000" w:themeColor="text1"/>
              </w:rPr>
              <w:t>String</w:t>
            </w:r>
          </w:p>
        </w:tc>
        <w:tc>
          <w:tcPr>
            <w:tcW w:w="0" w:type="auto"/>
          </w:tcPr>
          <w:p w14:paraId="4D0839EA" w14:textId="71C57CF4" w:rsidR="001F35A1" w:rsidRPr="00330CF6" w:rsidRDefault="001F35A1" w:rsidP="002974C6">
            <w:pPr>
              <w:jc w:val="both"/>
              <w:rPr>
                <w:rFonts w:ascii="Segoe UI" w:hAnsi="Segoe UI" w:cs="Segoe UI"/>
                <w:color w:val="000000" w:themeColor="text1"/>
              </w:rPr>
            </w:pPr>
            <w:r w:rsidRPr="00330CF6">
              <w:rPr>
                <w:rFonts w:ascii="Segoe UI" w:hAnsi="Segoe UI" w:cs="Segoe UI"/>
                <w:color w:val="000000" w:themeColor="text1"/>
              </w:rPr>
              <w:t>String</w:t>
            </w:r>
          </w:p>
        </w:tc>
        <w:tc>
          <w:tcPr>
            <w:tcW w:w="0" w:type="auto"/>
          </w:tcPr>
          <w:p w14:paraId="4FA2A2B2" w14:textId="05D7B7A7" w:rsidR="001F35A1" w:rsidRPr="00330CF6" w:rsidRDefault="001F35A1" w:rsidP="002974C6">
            <w:pPr>
              <w:jc w:val="both"/>
              <w:rPr>
                <w:rFonts w:ascii="Segoe UI" w:hAnsi="Segoe UI" w:cs="Segoe UI"/>
                <w:color w:val="000000" w:themeColor="text1"/>
              </w:rPr>
            </w:pPr>
            <w:r w:rsidRPr="00330CF6">
              <w:rPr>
                <w:rFonts w:ascii="Segoe UI" w:hAnsi="Segoe UI" w:cs="Segoe UI"/>
                <w:color w:val="000000" w:themeColor="text1"/>
              </w:rPr>
              <w:t>Number</w:t>
            </w:r>
          </w:p>
        </w:tc>
      </w:tr>
      <w:tr w:rsidR="001F35A1" w:rsidRPr="00330CF6" w14:paraId="74D644B0" w14:textId="77777777" w:rsidTr="001F35A1">
        <w:trPr>
          <w:trHeight w:val="279"/>
        </w:trPr>
        <w:tc>
          <w:tcPr>
            <w:tcW w:w="0" w:type="auto"/>
          </w:tcPr>
          <w:p w14:paraId="64926148" w14:textId="55105703" w:rsidR="001F35A1" w:rsidRPr="00330CF6" w:rsidRDefault="008F23DD" w:rsidP="002974C6">
            <w:pPr>
              <w:jc w:val="both"/>
              <w:rPr>
                <w:rFonts w:ascii="Segoe UI" w:hAnsi="Segoe UI" w:cs="Segoe UI"/>
                <w:color w:val="000000" w:themeColor="text1"/>
              </w:rPr>
            </w:pPr>
            <w:r>
              <w:rPr>
                <w:rFonts w:ascii="Segoe UI" w:hAnsi="Segoe UI" w:cs="Segoe UI"/>
                <w:color w:val="000000" w:themeColor="text1"/>
              </w:rPr>
              <w:t>Datatype in MySQL</w:t>
            </w:r>
          </w:p>
        </w:tc>
        <w:tc>
          <w:tcPr>
            <w:tcW w:w="0" w:type="auto"/>
          </w:tcPr>
          <w:p w14:paraId="401F89BF" w14:textId="4742B123" w:rsidR="001F35A1" w:rsidRPr="00330CF6" w:rsidRDefault="001F35A1" w:rsidP="002974C6">
            <w:pPr>
              <w:jc w:val="both"/>
              <w:rPr>
                <w:rFonts w:ascii="Segoe UI" w:hAnsi="Segoe UI" w:cs="Segoe UI"/>
                <w:color w:val="000000" w:themeColor="text1"/>
              </w:rPr>
            </w:pPr>
            <w:r w:rsidRPr="00330CF6">
              <w:rPr>
                <w:rFonts w:ascii="Segoe UI" w:hAnsi="Segoe UI" w:cs="Segoe UI"/>
                <w:color w:val="000000" w:themeColor="text1"/>
              </w:rPr>
              <w:t>Int</w:t>
            </w:r>
          </w:p>
        </w:tc>
        <w:tc>
          <w:tcPr>
            <w:tcW w:w="0" w:type="auto"/>
          </w:tcPr>
          <w:p w14:paraId="14F43191" w14:textId="63156352" w:rsidR="001F35A1" w:rsidRPr="00330CF6" w:rsidRDefault="001F35A1" w:rsidP="002974C6">
            <w:pPr>
              <w:jc w:val="both"/>
              <w:rPr>
                <w:rFonts w:ascii="Segoe UI" w:hAnsi="Segoe UI" w:cs="Segoe UI"/>
                <w:color w:val="000000" w:themeColor="text1"/>
              </w:rPr>
            </w:pPr>
            <w:r w:rsidRPr="00330CF6">
              <w:rPr>
                <w:rFonts w:ascii="Segoe UI" w:hAnsi="Segoe UI" w:cs="Segoe UI"/>
                <w:color w:val="000000" w:themeColor="text1"/>
              </w:rPr>
              <w:t>Varchar2</w:t>
            </w:r>
          </w:p>
        </w:tc>
        <w:tc>
          <w:tcPr>
            <w:tcW w:w="0" w:type="auto"/>
          </w:tcPr>
          <w:p w14:paraId="771E3E98" w14:textId="5DB667ED" w:rsidR="001F35A1" w:rsidRPr="00330CF6" w:rsidRDefault="001F35A1" w:rsidP="002974C6">
            <w:pPr>
              <w:jc w:val="both"/>
              <w:rPr>
                <w:rFonts w:ascii="Segoe UI" w:hAnsi="Segoe UI" w:cs="Segoe UI"/>
                <w:color w:val="000000" w:themeColor="text1"/>
              </w:rPr>
            </w:pPr>
            <w:r w:rsidRPr="00330CF6">
              <w:rPr>
                <w:rFonts w:ascii="Segoe UI" w:hAnsi="Segoe UI" w:cs="Segoe UI"/>
                <w:color w:val="000000" w:themeColor="text1"/>
              </w:rPr>
              <w:t>Varchar2</w:t>
            </w:r>
          </w:p>
        </w:tc>
        <w:tc>
          <w:tcPr>
            <w:tcW w:w="0" w:type="auto"/>
          </w:tcPr>
          <w:p w14:paraId="5E5452E4" w14:textId="4057955A" w:rsidR="001F35A1" w:rsidRPr="00330CF6" w:rsidRDefault="001F35A1" w:rsidP="002974C6">
            <w:pPr>
              <w:jc w:val="both"/>
              <w:rPr>
                <w:rFonts w:ascii="Segoe UI" w:hAnsi="Segoe UI" w:cs="Segoe UI"/>
                <w:color w:val="000000" w:themeColor="text1"/>
              </w:rPr>
            </w:pPr>
            <w:r w:rsidRPr="00330CF6">
              <w:rPr>
                <w:rFonts w:ascii="Segoe UI" w:hAnsi="Segoe UI" w:cs="Segoe UI"/>
                <w:color w:val="000000" w:themeColor="text1"/>
              </w:rPr>
              <w:t>Varchar2</w:t>
            </w:r>
          </w:p>
        </w:tc>
        <w:tc>
          <w:tcPr>
            <w:tcW w:w="0" w:type="auto"/>
          </w:tcPr>
          <w:p w14:paraId="63FCD077" w14:textId="3FAD288E" w:rsidR="001F35A1" w:rsidRPr="00330CF6" w:rsidRDefault="001F35A1" w:rsidP="002974C6">
            <w:pPr>
              <w:jc w:val="both"/>
              <w:rPr>
                <w:rFonts w:ascii="Segoe UI" w:hAnsi="Segoe UI" w:cs="Segoe UI"/>
                <w:color w:val="000000" w:themeColor="text1"/>
              </w:rPr>
            </w:pPr>
            <w:r w:rsidRPr="00330CF6">
              <w:rPr>
                <w:rFonts w:ascii="Segoe UI" w:hAnsi="Segoe UI" w:cs="Segoe UI"/>
                <w:color w:val="000000" w:themeColor="text1"/>
              </w:rPr>
              <w:t>Int</w:t>
            </w:r>
          </w:p>
        </w:tc>
      </w:tr>
    </w:tbl>
    <w:p w14:paraId="41553AFF" w14:textId="77777777" w:rsidR="00157B9D" w:rsidRDefault="00157B9D" w:rsidP="00157B9D"/>
    <w:p w14:paraId="324228C8" w14:textId="608AA127" w:rsidR="00625F21" w:rsidRPr="00330CF6" w:rsidRDefault="00625F21" w:rsidP="00330CF6">
      <w:pPr>
        <w:pStyle w:val="Heading3"/>
        <w:rPr>
          <w:rFonts w:ascii="Segoe UI" w:hAnsi="Segoe UI" w:cs="Segoe UI"/>
        </w:rPr>
      </w:pPr>
      <w:r w:rsidRPr="00330CF6">
        <w:rPr>
          <w:rFonts w:ascii="Segoe UI" w:hAnsi="Segoe UI" w:cs="Segoe UI"/>
        </w:rPr>
        <w:t>Members Table Structure</w:t>
      </w:r>
    </w:p>
    <w:tbl>
      <w:tblPr>
        <w:tblStyle w:val="TableGrid"/>
        <w:tblW w:w="10104" w:type="dxa"/>
        <w:tblLook w:val="04A0" w:firstRow="1" w:lastRow="0" w:firstColumn="1" w:lastColumn="0" w:noHBand="0" w:noVBand="1"/>
      </w:tblPr>
      <w:tblGrid>
        <w:gridCol w:w="1202"/>
        <w:gridCol w:w="1545"/>
        <w:gridCol w:w="997"/>
        <w:gridCol w:w="1033"/>
        <w:gridCol w:w="1028"/>
        <w:gridCol w:w="739"/>
        <w:gridCol w:w="1882"/>
        <w:gridCol w:w="1678"/>
      </w:tblGrid>
      <w:tr w:rsidR="00DB3C10" w:rsidRPr="005016F5" w14:paraId="685A10EF" w14:textId="334E0D65" w:rsidTr="00DB3C10">
        <w:trPr>
          <w:trHeight w:val="753"/>
        </w:trPr>
        <w:tc>
          <w:tcPr>
            <w:tcW w:w="0" w:type="auto"/>
          </w:tcPr>
          <w:p w14:paraId="662BAED9" w14:textId="3D0EC8EF" w:rsidR="00DB3C10" w:rsidRPr="005016F5" w:rsidRDefault="00DB3C10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016F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Column name</w:t>
            </w:r>
          </w:p>
        </w:tc>
        <w:tc>
          <w:tcPr>
            <w:tcW w:w="0" w:type="auto"/>
          </w:tcPr>
          <w:p w14:paraId="2D978A3E" w14:textId="6CDBD3FA" w:rsidR="00DB3C10" w:rsidRPr="005016F5" w:rsidRDefault="00DB3C10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016F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Member Id</w:t>
            </w:r>
          </w:p>
        </w:tc>
        <w:tc>
          <w:tcPr>
            <w:tcW w:w="0" w:type="auto"/>
          </w:tcPr>
          <w:p w14:paraId="63CF6F87" w14:textId="254A4721" w:rsidR="00DB3C10" w:rsidRPr="005016F5" w:rsidRDefault="00DB3C10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016F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Email </w:t>
            </w:r>
          </w:p>
        </w:tc>
        <w:tc>
          <w:tcPr>
            <w:tcW w:w="0" w:type="auto"/>
          </w:tcPr>
          <w:p w14:paraId="27F6749F" w14:textId="5BF8F938" w:rsidR="00DB3C10" w:rsidRPr="005016F5" w:rsidRDefault="00DB3C10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016F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First Name</w:t>
            </w:r>
          </w:p>
        </w:tc>
        <w:tc>
          <w:tcPr>
            <w:tcW w:w="0" w:type="auto"/>
          </w:tcPr>
          <w:p w14:paraId="34E4C4CA" w14:textId="3CF2B47A" w:rsidR="00DB3C10" w:rsidRPr="005016F5" w:rsidRDefault="00DB3C10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016F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Last Name</w:t>
            </w:r>
          </w:p>
        </w:tc>
        <w:tc>
          <w:tcPr>
            <w:tcW w:w="0" w:type="auto"/>
          </w:tcPr>
          <w:p w14:paraId="475E48BB" w14:textId="59E0FA98" w:rsidR="00DB3C10" w:rsidRPr="005016F5" w:rsidRDefault="00DB3C10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016F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DOB</w:t>
            </w:r>
          </w:p>
        </w:tc>
        <w:tc>
          <w:tcPr>
            <w:tcW w:w="0" w:type="auto"/>
          </w:tcPr>
          <w:p w14:paraId="0719157D" w14:textId="786AA323" w:rsidR="00DB3C10" w:rsidRPr="005016F5" w:rsidRDefault="00DB3C10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016F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Password (Encrypted /Unencrypted)</w:t>
            </w:r>
          </w:p>
        </w:tc>
        <w:tc>
          <w:tcPr>
            <w:tcW w:w="0" w:type="auto"/>
          </w:tcPr>
          <w:p w14:paraId="2802556D" w14:textId="1C79A0FF" w:rsidR="00DB3C10" w:rsidRPr="005016F5" w:rsidRDefault="00DB3C10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016F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Books Read</w:t>
            </w:r>
          </w:p>
        </w:tc>
      </w:tr>
      <w:tr w:rsidR="00DB3C10" w:rsidRPr="005016F5" w14:paraId="69988793" w14:textId="3633387A" w:rsidTr="00DB3C10">
        <w:trPr>
          <w:trHeight w:val="1013"/>
        </w:trPr>
        <w:tc>
          <w:tcPr>
            <w:tcW w:w="0" w:type="auto"/>
          </w:tcPr>
          <w:p w14:paraId="020968A2" w14:textId="7B3F41E0" w:rsidR="00DB3C10" w:rsidRPr="005016F5" w:rsidRDefault="00DB3C10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016F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Feature</w:t>
            </w:r>
          </w:p>
        </w:tc>
        <w:tc>
          <w:tcPr>
            <w:tcW w:w="0" w:type="auto"/>
          </w:tcPr>
          <w:p w14:paraId="5A2AFFB2" w14:textId="4F0FF10A" w:rsidR="00DB3C10" w:rsidRPr="005016F5" w:rsidRDefault="00DB3C10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016F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Autogenerated</w:t>
            </w:r>
          </w:p>
        </w:tc>
        <w:tc>
          <w:tcPr>
            <w:tcW w:w="0" w:type="auto"/>
          </w:tcPr>
          <w:p w14:paraId="62488753" w14:textId="299F2A6A" w:rsidR="00DB3C10" w:rsidRPr="005016F5" w:rsidRDefault="00DB3C10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016F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-x-</w:t>
            </w:r>
          </w:p>
        </w:tc>
        <w:tc>
          <w:tcPr>
            <w:tcW w:w="0" w:type="auto"/>
          </w:tcPr>
          <w:p w14:paraId="137C6794" w14:textId="3CA25E62" w:rsidR="00DB3C10" w:rsidRPr="005016F5" w:rsidRDefault="00DB3C10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016F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-x-</w:t>
            </w:r>
          </w:p>
        </w:tc>
        <w:tc>
          <w:tcPr>
            <w:tcW w:w="0" w:type="auto"/>
          </w:tcPr>
          <w:p w14:paraId="269E45E0" w14:textId="3C0BB55C" w:rsidR="00DB3C10" w:rsidRPr="005016F5" w:rsidRDefault="00DB3C10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016F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-x-</w:t>
            </w:r>
          </w:p>
        </w:tc>
        <w:tc>
          <w:tcPr>
            <w:tcW w:w="0" w:type="auto"/>
          </w:tcPr>
          <w:p w14:paraId="20EB6331" w14:textId="28396982" w:rsidR="00DB3C10" w:rsidRPr="005016F5" w:rsidRDefault="00DB3C10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016F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-x-</w:t>
            </w:r>
          </w:p>
        </w:tc>
        <w:tc>
          <w:tcPr>
            <w:tcW w:w="0" w:type="auto"/>
          </w:tcPr>
          <w:p w14:paraId="014906DA" w14:textId="3D9166F6" w:rsidR="00DB3C10" w:rsidRPr="005016F5" w:rsidRDefault="00DB3C10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016F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-x-</w:t>
            </w:r>
          </w:p>
        </w:tc>
        <w:tc>
          <w:tcPr>
            <w:tcW w:w="0" w:type="auto"/>
          </w:tcPr>
          <w:p w14:paraId="548CE9C9" w14:textId="226AD830" w:rsidR="00DB3C10" w:rsidRPr="005016F5" w:rsidRDefault="00DB3C10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016F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Referenced by the accession number</w:t>
            </w:r>
          </w:p>
        </w:tc>
      </w:tr>
      <w:tr w:rsidR="00DB3C10" w:rsidRPr="005016F5" w14:paraId="57FE31FF" w14:textId="38EC605D" w:rsidTr="00DB3C10">
        <w:trPr>
          <w:trHeight w:val="506"/>
        </w:trPr>
        <w:tc>
          <w:tcPr>
            <w:tcW w:w="0" w:type="auto"/>
          </w:tcPr>
          <w:p w14:paraId="1678D195" w14:textId="44CF3266" w:rsidR="00DB3C10" w:rsidRPr="005016F5" w:rsidRDefault="00DB3C10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016F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Datatype in Java</w:t>
            </w:r>
          </w:p>
        </w:tc>
        <w:tc>
          <w:tcPr>
            <w:tcW w:w="0" w:type="auto"/>
          </w:tcPr>
          <w:p w14:paraId="21B867C9" w14:textId="7D5C600E" w:rsidR="00DB3C10" w:rsidRPr="005016F5" w:rsidRDefault="00DB3C10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016F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int</w:t>
            </w:r>
          </w:p>
        </w:tc>
        <w:tc>
          <w:tcPr>
            <w:tcW w:w="0" w:type="auto"/>
          </w:tcPr>
          <w:p w14:paraId="1B95FCF4" w14:textId="3EA02BAD" w:rsidR="00DB3C10" w:rsidRPr="005016F5" w:rsidRDefault="00DB3C10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016F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String</w:t>
            </w:r>
          </w:p>
        </w:tc>
        <w:tc>
          <w:tcPr>
            <w:tcW w:w="0" w:type="auto"/>
          </w:tcPr>
          <w:p w14:paraId="6415E6D1" w14:textId="71826D91" w:rsidR="00DB3C10" w:rsidRPr="005016F5" w:rsidRDefault="00DB3C10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016F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String</w:t>
            </w:r>
          </w:p>
        </w:tc>
        <w:tc>
          <w:tcPr>
            <w:tcW w:w="0" w:type="auto"/>
          </w:tcPr>
          <w:p w14:paraId="3744D963" w14:textId="4D02907A" w:rsidR="00DB3C10" w:rsidRPr="005016F5" w:rsidRDefault="00DB3C10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016F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String</w:t>
            </w:r>
          </w:p>
        </w:tc>
        <w:tc>
          <w:tcPr>
            <w:tcW w:w="0" w:type="auto"/>
          </w:tcPr>
          <w:p w14:paraId="67546F4C" w14:textId="3C6D28A9" w:rsidR="00DB3C10" w:rsidRPr="005016F5" w:rsidRDefault="00DB3C10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016F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String</w:t>
            </w:r>
          </w:p>
        </w:tc>
        <w:tc>
          <w:tcPr>
            <w:tcW w:w="0" w:type="auto"/>
          </w:tcPr>
          <w:p w14:paraId="2D3EA9A0" w14:textId="46924649" w:rsidR="00DB3C10" w:rsidRPr="005016F5" w:rsidRDefault="00DB3C10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016F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String</w:t>
            </w:r>
          </w:p>
        </w:tc>
        <w:tc>
          <w:tcPr>
            <w:tcW w:w="0" w:type="auto"/>
          </w:tcPr>
          <w:p w14:paraId="1CCBCC63" w14:textId="667BA34D" w:rsidR="00DB3C10" w:rsidRPr="005016F5" w:rsidRDefault="00DB3C10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016F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String </w:t>
            </w:r>
          </w:p>
        </w:tc>
      </w:tr>
      <w:tr w:rsidR="00DB3C10" w:rsidRPr="005016F5" w14:paraId="07BE39BF" w14:textId="40C30118" w:rsidTr="00DB3C10">
        <w:trPr>
          <w:trHeight w:val="493"/>
        </w:trPr>
        <w:tc>
          <w:tcPr>
            <w:tcW w:w="0" w:type="auto"/>
          </w:tcPr>
          <w:p w14:paraId="7232D768" w14:textId="5BCD4EFE" w:rsidR="00DB3C10" w:rsidRPr="005016F5" w:rsidRDefault="00DB3C10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016F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Datatype in MySQL</w:t>
            </w:r>
          </w:p>
        </w:tc>
        <w:tc>
          <w:tcPr>
            <w:tcW w:w="0" w:type="auto"/>
          </w:tcPr>
          <w:p w14:paraId="50B2E900" w14:textId="6DABA4BD" w:rsidR="00DB3C10" w:rsidRPr="005016F5" w:rsidRDefault="00DB3C10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016F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Int AI</w:t>
            </w:r>
          </w:p>
        </w:tc>
        <w:tc>
          <w:tcPr>
            <w:tcW w:w="0" w:type="auto"/>
          </w:tcPr>
          <w:p w14:paraId="4DD0D96E" w14:textId="3A725EFD" w:rsidR="00DB3C10" w:rsidRPr="005016F5" w:rsidRDefault="00DB3C10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016F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Varchar2</w:t>
            </w:r>
          </w:p>
        </w:tc>
        <w:tc>
          <w:tcPr>
            <w:tcW w:w="0" w:type="auto"/>
          </w:tcPr>
          <w:p w14:paraId="603229F9" w14:textId="33B23981" w:rsidR="00DB3C10" w:rsidRPr="005016F5" w:rsidRDefault="00DB3C10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016F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Varchar2</w:t>
            </w:r>
          </w:p>
        </w:tc>
        <w:tc>
          <w:tcPr>
            <w:tcW w:w="0" w:type="auto"/>
          </w:tcPr>
          <w:p w14:paraId="7F812D90" w14:textId="766D7FA5" w:rsidR="00DB3C10" w:rsidRPr="005016F5" w:rsidRDefault="00DB3C10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016F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Varchar2</w:t>
            </w:r>
          </w:p>
        </w:tc>
        <w:tc>
          <w:tcPr>
            <w:tcW w:w="0" w:type="auto"/>
          </w:tcPr>
          <w:p w14:paraId="19BDF409" w14:textId="7376AC43" w:rsidR="00DB3C10" w:rsidRPr="005016F5" w:rsidRDefault="00DB3C10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016F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Date</w:t>
            </w:r>
          </w:p>
        </w:tc>
        <w:tc>
          <w:tcPr>
            <w:tcW w:w="0" w:type="auto"/>
          </w:tcPr>
          <w:p w14:paraId="2747C786" w14:textId="749F2C84" w:rsidR="00DB3C10" w:rsidRPr="005016F5" w:rsidRDefault="00DB3C10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016F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Varchar2</w:t>
            </w:r>
          </w:p>
        </w:tc>
        <w:tc>
          <w:tcPr>
            <w:tcW w:w="0" w:type="auto"/>
          </w:tcPr>
          <w:p w14:paraId="54DC3AA1" w14:textId="70ABAF0C" w:rsidR="00DB3C10" w:rsidRPr="005016F5" w:rsidRDefault="00DB3C10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016F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Varchar2</w:t>
            </w:r>
          </w:p>
        </w:tc>
      </w:tr>
    </w:tbl>
    <w:p w14:paraId="0DEB1DF4" w14:textId="36E74A09" w:rsidR="00157B9D" w:rsidRDefault="00157B9D" w:rsidP="00157B9D">
      <w:pPr>
        <w:rPr>
          <w:sz w:val="20"/>
          <w:szCs w:val="20"/>
        </w:rPr>
      </w:pPr>
    </w:p>
    <w:p w14:paraId="620FFBC8" w14:textId="1A3B108F" w:rsidR="005016F5" w:rsidRDefault="005016F5" w:rsidP="00157B9D">
      <w:pPr>
        <w:rPr>
          <w:sz w:val="20"/>
          <w:szCs w:val="20"/>
        </w:rPr>
      </w:pPr>
    </w:p>
    <w:p w14:paraId="66F6FCD0" w14:textId="2C4DA09D" w:rsidR="005016F5" w:rsidRDefault="005016F5" w:rsidP="00157B9D">
      <w:pPr>
        <w:rPr>
          <w:sz w:val="20"/>
          <w:szCs w:val="20"/>
        </w:rPr>
      </w:pPr>
    </w:p>
    <w:p w14:paraId="391773D6" w14:textId="53C3B98C" w:rsidR="005016F5" w:rsidRDefault="005016F5" w:rsidP="00157B9D">
      <w:pPr>
        <w:rPr>
          <w:sz w:val="20"/>
          <w:szCs w:val="20"/>
        </w:rPr>
      </w:pPr>
    </w:p>
    <w:p w14:paraId="16B223C7" w14:textId="4B133CB2" w:rsidR="005016F5" w:rsidRDefault="005016F5" w:rsidP="00157B9D">
      <w:pPr>
        <w:rPr>
          <w:sz w:val="20"/>
          <w:szCs w:val="20"/>
        </w:rPr>
      </w:pPr>
    </w:p>
    <w:p w14:paraId="3C0C435E" w14:textId="3D814AA9" w:rsidR="005016F5" w:rsidRDefault="005016F5" w:rsidP="00157B9D">
      <w:pPr>
        <w:rPr>
          <w:sz w:val="20"/>
          <w:szCs w:val="20"/>
        </w:rPr>
      </w:pPr>
    </w:p>
    <w:p w14:paraId="241A033F" w14:textId="114D0B4F" w:rsidR="005016F5" w:rsidRDefault="005016F5" w:rsidP="00157B9D">
      <w:pPr>
        <w:rPr>
          <w:sz w:val="20"/>
          <w:szCs w:val="20"/>
        </w:rPr>
      </w:pPr>
    </w:p>
    <w:p w14:paraId="54C762F4" w14:textId="77777777" w:rsidR="00DB3C10" w:rsidRPr="005016F5" w:rsidRDefault="00DB3C10" w:rsidP="00157B9D">
      <w:pPr>
        <w:rPr>
          <w:sz w:val="20"/>
          <w:szCs w:val="20"/>
        </w:rPr>
      </w:pPr>
    </w:p>
    <w:p w14:paraId="3F5F5C85" w14:textId="7DC51CB4" w:rsidR="0060349E" w:rsidRPr="00330CF6" w:rsidRDefault="0060349E" w:rsidP="00330CF6">
      <w:pPr>
        <w:pStyle w:val="Heading3"/>
        <w:rPr>
          <w:rFonts w:ascii="Segoe UI" w:hAnsi="Segoe UI" w:cs="Segoe UI"/>
        </w:rPr>
      </w:pPr>
      <w:r w:rsidRPr="00330CF6">
        <w:rPr>
          <w:rFonts w:ascii="Segoe UI" w:hAnsi="Segoe UI" w:cs="Segoe UI"/>
        </w:rPr>
        <w:lastRenderedPageBreak/>
        <w:t xml:space="preserve">Issue Table Structure </w:t>
      </w:r>
    </w:p>
    <w:tbl>
      <w:tblPr>
        <w:tblStyle w:val="TableGrid"/>
        <w:tblW w:w="10592" w:type="dxa"/>
        <w:jc w:val="center"/>
        <w:tblLook w:val="04A0" w:firstRow="1" w:lastRow="0" w:firstColumn="1" w:lastColumn="0" w:noHBand="0" w:noVBand="1"/>
      </w:tblPr>
      <w:tblGrid>
        <w:gridCol w:w="1363"/>
        <w:gridCol w:w="1098"/>
        <w:gridCol w:w="1386"/>
        <w:gridCol w:w="1052"/>
        <w:gridCol w:w="1151"/>
        <w:gridCol w:w="1603"/>
        <w:gridCol w:w="1694"/>
        <w:gridCol w:w="1245"/>
      </w:tblGrid>
      <w:tr w:rsidR="005016F5" w:rsidRPr="008F23DD" w14:paraId="3C891AEC" w14:textId="2B0E5DF8" w:rsidTr="008F23DD">
        <w:trPr>
          <w:trHeight w:val="692"/>
          <w:jc w:val="center"/>
        </w:trPr>
        <w:tc>
          <w:tcPr>
            <w:tcW w:w="0" w:type="auto"/>
          </w:tcPr>
          <w:p w14:paraId="5A1B743A" w14:textId="5C2D317A" w:rsidR="008F23DD" w:rsidRPr="005716B5" w:rsidRDefault="008F23DD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716B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Column </w:t>
            </w:r>
            <w:r w:rsidRPr="005716B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n</w:t>
            </w:r>
            <w:r w:rsidRPr="005716B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ame</w:t>
            </w:r>
          </w:p>
        </w:tc>
        <w:tc>
          <w:tcPr>
            <w:tcW w:w="0" w:type="auto"/>
          </w:tcPr>
          <w:p w14:paraId="15D009D8" w14:textId="48074629" w:rsidR="008F23DD" w:rsidRPr="005716B5" w:rsidRDefault="008F23DD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716B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Issue Id</w:t>
            </w:r>
          </w:p>
        </w:tc>
        <w:tc>
          <w:tcPr>
            <w:tcW w:w="0" w:type="auto"/>
          </w:tcPr>
          <w:p w14:paraId="691667BA" w14:textId="53E69392" w:rsidR="008F23DD" w:rsidRPr="005716B5" w:rsidRDefault="008F23DD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716B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Accession Number</w:t>
            </w:r>
          </w:p>
        </w:tc>
        <w:tc>
          <w:tcPr>
            <w:tcW w:w="0" w:type="auto"/>
          </w:tcPr>
          <w:p w14:paraId="1B96369F" w14:textId="06FDB554" w:rsidR="008F23DD" w:rsidRPr="005716B5" w:rsidRDefault="005016F5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716B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Member Id</w:t>
            </w:r>
          </w:p>
        </w:tc>
        <w:tc>
          <w:tcPr>
            <w:tcW w:w="0" w:type="auto"/>
          </w:tcPr>
          <w:p w14:paraId="6CBA2263" w14:textId="781E18E9" w:rsidR="008F23DD" w:rsidRPr="005716B5" w:rsidRDefault="008F23DD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716B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Date Book Issued</w:t>
            </w:r>
          </w:p>
        </w:tc>
        <w:tc>
          <w:tcPr>
            <w:tcW w:w="0" w:type="auto"/>
          </w:tcPr>
          <w:p w14:paraId="3BC62BBF" w14:textId="17815857" w:rsidR="008F23DD" w:rsidRPr="005716B5" w:rsidRDefault="008F23DD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716B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Date Book to be Returned</w:t>
            </w:r>
          </w:p>
        </w:tc>
        <w:tc>
          <w:tcPr>
            <w:tcW w:w="0" w:type="auto"/>
          </w:tcPr>
          <w:p w14:paraId="641D4233" w14:textId="6A9740F5" w:rsidR="008F23DD" w:rsidRPr="005716B5" w:rsidRDefault="008F23DD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716B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Original Date Book Returned </w:t>
            </w:r>
          </w:p>
        </w:tc>
        <w:tc>
          <w:tcPr>
            <w:tcW w:w="0" w:type="auto"/>
          </w:tcPr>
          <w:p w14:paraId="6137B9E6" w14:textId="45478745" w:rsidR="008F23DD" w:rsidRPr="005716B5" w:rsidRDefault="008F23DD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716B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Late Fines</w:t>
            </w:r>
          </w:p>
        </w:tc>
      </w:tr>
      <w:tr w:rsidR="005016F5" w:rsidRPr="008F23DD" w14:paraId="193EDBAD" w14:textId="31E39F59" w:rsidTr="008F23DD">
        <w:trPr>
          <w:trHeight w:val="692"/>
          <w:jc w:val="center"/>
        </w:trPr>
        <w:tc>
          <w:tcPr>
            <w:tcW w:w="0" w:type="auto"/>
          </w:tcPr>
          <w:p w14:paraId="3469158D" w14:textId="7A32EE5D" w:rsidR="008F23DD" w:rsidRPr="005716B5" w:rsidRDefault="008F23DD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716B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Feature</w:t>
            </w:r>
          </w:p>
        </w:tc>
        <w:tc>
          <w:tcPr>
            <w:tcW w:w="0" w:type="auto"/>
          </w:tcPr>
          <w:p w14:paraId="72DAB615" w14:textId="6A46AD09" w:rsidR="008F23DD" w:rsidRPr="005716B5" w:rsidRDefault="008F23DD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716B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Primary Key</w:t>
            </w:r>
          </w:p>
        </w:tc>
        <w:tc>
          <w:tcPr>
            <w:tcW w:w="0" w:type="auto"/>
          </w:tcPr>
          <w:p w14:paraId="4B88487A" w14:textId="59B8BC8F" w:rsidR="008F23DD" w:rsidRPr="005716B5" w:rsidRDefault="008F23DD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716B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Foreign Key</w:t>
            </w:r>
          </w:p>
        </w:tc>
        <w:tc>
          <w:tcPr>
            <w:tcW w:w="0" w:type="auto"/>
          </w:tcPr>
          <w:p w14:paraId="46514C1B" w14:textId="6FC9AC8B" w:rsidR="008F23DD" w:rsidRPr="005716B5" w:rsidRDefault="008F23DD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716B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-x-</w:t>
            </w:r>
          </w:p>
        </w:tc>
        <w:tc>
          <w:tcPr>
            <w:tcW w:w="0" w:type="auto"/>
          </w:tcPr>
          <w:p w14:paraId="37E19534" w14:textId="26ED5652" w:rsidR="008F23DD" w:rsidRPr="005716B5" w:rsidRDefault="008F23DD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716B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-x-</w:t>
            </w:r>
          </w:p>
        </w:tc>
        <w:tc>
          <w:tcPr>
            <w:tcW w:w="0" w:type="auto"/>
          </w:tcPr>
          <w:p w14:paraId="6425CD38" w14:textId="7A154B25" w:rsidR="008F23DD" w:rsidRPr="005716B5" w:rsidRDefault="008F23DD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716B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-x-</w:t>
            </w:r>
          </w:p>
        </w:tc>
        <w:tc>
          <w:tcPr>
            <w:tcW w:w="0" w:type="auto"/>
          </w:tcPr>
          <w:p w14:paraId="6F359CD8" w14:textId="0A54A4A4" w:rsidR="008F23DD" w:rsidRPr="005716B5" w:rsidRDefault="008F23DD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716B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-x-</w:t>
            </w:r>
          </w:p>
        </w:tc>
        <w:tc>
          <w:tcPr>
            <w:tcW w:w="0" w:type="auto"/>
          </w:tcPr>
          <w:p w14:paraId="0464D74D" w14:textId="51817A17" w:rsidR="008F23DD" w:rsidRPr="005716B5" w:rsidRDefault="008F23DD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716B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 xml:space="preserve">Default value is 0 </w:t>
            </w:r>
          </w:p>
        </w:tc>
      </w:tr>
      <w:tr w:rsidR="005016F5" w:rsidRPr="008F23DD" w14:paraId="5BADA721" w14:textId="2BA460C4" w:rsidTr="008F23DD">
        <w:trPr>
          <w:trHeight w:val="692"/>
          <w:jc w:val="center"/>
        </w:trPr>
        <w:tc>
          <w:tcPr>
            <w:tcW w:w="0" w:type="auto"/>
          </w:tcPr>
          <w:p w14:paraId="65CBD914" w14:textId="0EEF5C66" w:rsidR="008F23DD" w:rsidRPr="005716B5" w:rsidRDefault="008F23DD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716B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Datatype in Java</w:t>
            </w:r>
          </w:p>
        </w:tc>
        <w:tc>
          <w:tcPr>
            <w:tcW w:w="0" w:type="auto"/>
          </w:tcPr>
          <w:p w14:paraId="1B7E38C4" w14:textId="3E6C8F8D" w:rsidR="008F23DD" w:rsidRPr="005716B5" w:rsidRDefault="008F23DD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716B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String</w:t>
            </w:r>
          </w:p>
        </w:tc>
        <w:tc>
          <w:tcPr>
            <w:tcW w:w="0" w:type="auto"/>
          </w:tcPr>
          <w:p w14:paraId="54548487" w14:textId="44B4E978" w:rsidR="008F23DD" w:rsidRPr="005716B5" w:rsidRDefault="008F23DD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716B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Int</w:t>
            </w:r>
          </w:p>
        </w:tc>
        <w:tc>
          <w:tcPr>
            <w:tcW w:w="0" w:type="auto"/>
          </w:tcPr>
          <w:p w14:paraId="496D1A44" w14:textId="18560415" w:rsidR="008F23DD" w:rsidRPr="005716B5" w:rsidRDefault="005016F5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716B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int</w:t>
            </w:r>
          </w:p>
        </w:tc>
        <w:tc>
          <w:tcPr>
            <w:tcW w:w="0" w:type="auto"/>
          </w:tcPr>
          <w:p w14:paraId="799579C4" w14:textId="4D9C8220" w:rsidR="008F23DD" w:rsidRPr="005716B5" w:rsidRDefault="008F23DD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716B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String</w:t>
            </w:r>
          </w:p>
        </w:tc>
        <w:tc>
          <w:tcPr>
            <w:tcW w:w="0" w:type="auto"/>
          </w:tcPr>
          <w:p w14:paraId="766D56F3" w14:textId="0838E5C3" w:rsidR="008F23DD" w:rsidRPr="005716B5" w:rsidRDefault="008F23DD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716B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String</w:t>
            </w:r>
          </w:p>
        </w:tc>
        <w:tc>
          <w:tcPr>
            <w:tcW w:w="0" w:type="auto"/>
          </w:tcPr>
          <w:p w14:paraId="7D133A19" w14:textId="419478C9" w:rsidR="008F23DD" w:rsidRPr="005716B5" w:rsidRDefault="008F23DD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716B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String</w:t>
            </w:r>
          </w:p>
        </w:tc>
        <w:tc>
          <w:tcPr>
            <w:tcW w:w="0" w:type="auto"/>
          </w:tcPr>
          <w:p w14:paraId="5C211718" w14:textId="76CEF829" w:rsidR="008F23DD" w:rsidRPr="005716B5" w:rsidRDefault="008F23DD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716B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Number</w:t>
            </w:r>
          </w:p>
        </w:tc>
      </w:tr>
      <w:tr w:rsidR="005016F5" w:rsidRPr="008F23DD" w14:paraId="65842C62" w14:textId="7C7FD007" w:rsidTr="008F23DD">
        <w:trPr>
          <w:trHeight w:val="692"/>
          <w:jc w:val="center"/>
        </w:trPr>
        <w:tc>
          <w:tcPr>
            <w:tcW w:w="0" w:type="auto"/>
          </w:tcPr>
          <w:p w14:paraId="22A0760E" w14:textId="0FB87D37" w:rsidR="008F23DD" w:rsidRPr="005716B5" w:rsidRDefault="008F23DD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716B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Datatype in MySQL</w:t>
            </w:r>
          </w:p>
        </w:tc>
        <w:tc>
          <w:tcPr>
            <w:tcW w:w="0" w:type="auto"/>
          </w:tcPr>
          <w:p w14:paraId="2FF18AC2" w14:textId="5853D1B2" w:rsidR="008F23DD" w:rsidRPr="005716B5" w:rsidRDefault="008F23DD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716B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Varchar2</w:t>
            </w:r>
          </w:p>
        </w:tc>
        <w:tc>
          <w:tcPr>
            <w:tcW w:w="0" w:type="auto"/>
          </w:tcPr>
          <w:p w14:paraId="60651249" w14:textId="56EF1EFE" w:rsidR="008F23DD" w:rsidRPr="005716B5" w:rsidRDefault="008F23DD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716B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Int</w:t>
            </w:r>
          </w:p>
        </w:tc>
        <w:tc>
          <w:tcPr>
            <w:tcW w:w="0" w:type="auto"/>
          </w:tcPr>
          <w:p w14:paraId="207B643F" w14:textId="6BA8803C" w:rsidR="008F23DD" w:rsidRPr="005716B5" w:rsidRDefault="005716B5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716B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int</w:t>
            </w:r>
          </w:p>
        </w:tc>
        <w:tc>
          <w:tcPr>
            <w:tcW w:w="0" w:type="auto"/>
          </w:tcPr>
          <w:p w14:paraId="38C183AD" w14:textId="2B23A071" w:rsidR="008F23DD" w:rsidRPr="005716B5" w:rsidRDefault="008F23DD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716B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Date</w:t>
            </w:r>
          </w:p>
        </w:tc>
        <w:tc>
          <w:tcPr>
            <w:tcW w:w="0" w:type="auto"/>
          </w:tcPr>
          <w:p w14:paraId="72E565ED" w14:textId="41733B5F" w:rsidR="008F23DD" w:rsidRPr="005716B5" w:rsidRDefault="008F23DD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716B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Date</w:t>
            </w:r>
          </w:p>
        </w:tc>
        <w:tc>
          <w:tcPr>
            <w:tcW w:w="0" w:type="auto"/>
          </w:tcPr>
          <w:p w14:paraId="15B44ED3" w14:textId="1507AEA6" w:rsidR="008F23DD" w:rsidRPr="005716B5" w:rsidRDefault="008F23DD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716B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Date</w:t>
            </w:r>
          </w:p>
        </w:tc>
        <w:tc>
          <w:tcPr>
            <w:tcW w:w="0" w:type="auto"/>
          </w:tcPr>
          <w:p w14:paraId="4E5C945A" w14:textId="361FD994" w:rsidR="008F23DD" w:rsidRPr="005716B5" w:rsidRDefault="008F23DD" w:rsidP="008F23DD">
            <w:pPr>
              <w:jc w:val="both"/>
              <w:rPr>
                <w:rFonts w:ascii="Segoe UI" w:hAnsi="Segoe UI" w:cs="Segoe UI"/>
                <w:color w:val="000000" w:themeColor="text1"/>
                <w:sz w:val="20"/>
                <w:szCs w:val="20"/>
              </w:rPr>
            </w:pPr>
            <w:r w:rsidRPr="005716B5">
              <w:rPr>
                <w:rFonts w:ascii="Segoe UI" w:hAnsi="Segoe UI" w:cs="Segoe UI"/>
                <w:color w:val="000000" w:themeColor="text1"/>
                <w:sz w:val="20"/>
                <w:szCs w:val="20"/>
              </w:rPr>
              <w:t>Double</w:t>
            </w:r>
          </w:p>
        </w:tc>
      </w:tr>
    </w:tbl>
    <w:p w14:paraId="78DAC546" w14:textId="2E015F37" w:rsidR="0060349E" w:rsidRPr="008F23DD" w:rsidRDefault="0060349E" w:rsidP="006913E9">
      <w:pPr>
        <w:jc w:val="both"/>
        <w:rPr>
          <w:rFonts w:ascii="Segoe UI" w:hAnsi="Segoe UI" w:cs="Segoe UI"/>
          <w:color w:val="000000" w:themeColor="text1"/>
          <w:sz w:val="24"/>
          <w:szCs w:val="24"/>
        </w:rPr>
      </w:pPr>
    </w:p>
    <w:p w14:paraId="05AE913C" w14:textId="3872488C" w:rsidR="007C5814" w:rsidRDefault="00BE5CF4" w:rsidP="00BE5CF4">
      <w:pPr>
        <w:pStyle w:val="Heading3"/>
      </w:pPr>
      <w:r>
        <w:t xml:space="preserve">Books Read </w:t>
      </w:r>
      <w:r w:rsidR="008F23DD">
        <w:t>Structure</w:t>
      </w:r>
    </w:p>
    <w:tbl>
      <w:tblPr>
        <w:tblStyle w:val="TableGrid"/>
        <w:tblW w:w="6448" w:type="dxa"/>
        <w:tblLook w:val="04A0" w:firstRow="1" w:lastRow="0" w:firstColumn="1" w:lastColumn="0" w:noHBand="0" w:noVBand="1"/>
      </w:tblPr>
      <w:tblGrid>
        <w:gridCol w:w="2453"/>
        <w:gridCol w:w="1605"/>
        <w:gridCol w:w="2390"/>
      </w:tblGrid>
      <w:tr w:rsidR="008F23DD" w14:paraId="4CFFBE01" w14:textId="77777777" w:rsidTr="008F23DD">
        <w:trPr>
          <w:trHeight w:val="242"/>
        </w:trPr>
        <w:tc>
          <w:tcPr>
            <w:tcW w:w="0" w:type="auto"/>
          </w:tcPr>
          <w:p w14:paraId="2BE1718F" w14:textId="22B4BEEB" w:rsidR="008F23DD" w:rsidRPr="008F23DD" w:rsidRDefault="008F23DD" w:rsidP="008F23DD">
            <w:pPr>
              <w:jc w:val="both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color w:val="000000" w:themeColor="text1"/>
              </w:rPr>
              <w:t>Column name</w:t>
            </w:r>
          </w:p>
        </w:tc>
        <w:tc>
          <w:tcPr>
            <w:tcW w:w="0" w:type="auto"/>
          </w:tcPr>
          <w:p w14:paraId="7B013ABA" w14:textId="194546DF" w:rsidR="008F23DD" w:rsidRPr="008F23DD" w:rsidRDefault="005716B5" w:rsidP="008F23DD">
            <w:pPr>
              <w:jc w:val="both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Member Id</w:t>
            </w:r>
          </w:p>
        </w:tc>
        <w:tc>
          <w:tcPr>
            <w:tcW w:w="0" w:type="auto"/>
          </w:tcPr>
          <w:p w14:paraId="7936F91D" w14:textId="7264398D" w:rsidR="008F23DD" w:rsidRPr="008F23DD" w:rsidRDefault="008F23DD" w:rsidP="008F23DD">
            <w:pPr>
              <w:jc w:val="both"/>
              <w:rPr>
                <w:rFonts w:ascii="Segoe UI" w:hAnsi="Segoe UI" w:cs="Segoe UI"/>
              </w:rPr>
            </w:pPr>
            <w:r w:rsidRPr="008F23DD">
              <w:rPr>
                <w:rFonts w:ascii="Segoe UI" w:hAnsi="Segoe UI" w:cs="Segoe UI"/>
              </w:rPr>
              <w:t>Accession Number</w:t>
            </w:r>
          </w:p>
        </w:tc>
      </w:tr>
      <w:tr w:rsidR="008F23DD" w14:paraId="585B879A" w14:textId="77777777" w:rsidTr="008F23DD">
        <w:trPr>
          <w:trHeight w:val="242"/>
        </w:trPr>
        <w:tc>
          <w:tcPr>
            <w:tcW w:w="0" w:type="auto"/>
          </w:tcPr>
          <w:p w14:paraId="40FF1666" w14:textId="0B0D01DC" w:rsidR="008F23DD" w:rsidRPr="008F23DD" w:rsidRDefault="008F23DD" w:rsidP="008F23DD">
            <w:pPr>
              <w:jc w:val="both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color w:val="000000" w:themeColor="text1"/>
              </w:rPr>
              <w:t>Feature</w:t>
            </w:r>
          </w:p>
        </w:tc>
        <w:tc>
          <w:tcPr>
            <w:tcW w:w="0" w:type="auto"/>
          </w:tcPr>
          <w:p w14:paraId="0A28F892" w14:textId="02CE577D" w:rsidR="008F23DD" w:rsidRPr="008F23DD" w:rsidRDefault="008F23DD" w:rsidP="008F23DD">
            <w:pPr>
              <w:jc w:val="both"/>
              <w:rPr>
                <w:rFonts w:ascii="Segoe UI" w:hAnsi="Segoe UI" w:cs="Segoe UI"/>
              </w:rPr>
            </w:pPr>
            <w:r w:rsidRPr="008F23DD">
              <w:rPr>
                <w:rFonts w:ascii="Segoe UI" w:hAnsi="Segoe UI" w:cs="Segoe UI"/>
              </w:rPr>
              <w:t>Primary Key</w:t>
            </w:r>
          </w:p>
        </w:tc>
        <w:tc>
          <w:tcPr>
            <w:tcW w:w="0" w:type="auto"/>
          </w:tcPr>
          <w:p w14:paraId="60D4A219" w14:textId="737FA7B4" w:rsidR="008F23DD" w:rsidRPr="008F23DD" w:rsidRDefault="008F23DD" w:rsidP="008F23DD">
            <w:pPr>
              <w:jc w:val="both"/>
              <w:rPr>
                <w:rFonts w:ascii="Segoe UI" w:hAnsi="Segoe UI" w:cs="Segoe UI"/>
              </w:rPr>
            </w:pPr>
            <w:r w:rsidRPr="008F23DD">
              <w:rPr>
                <w:rFonts w:ascii="Segoe UI" w:hAnsi="Segoe UI" w:cs="Segoe UI"/>
              </w:rPr>
              <w:t>Foreign Key</w:t>
            </w:r>
          </w:p>
        </w:tc>
      </w:tr>
      <w:tr w:rsidR="008F23DD" w14:paraId="5889522C" w14:textId="77777777" w:rsidTr="008F23DD">
        <w:trPr>
          <w:trHeight w:val="256"/>
        </w:trPr>
        <w:tc>
          <w:tcPr>
            <w:tcW w:w="0" w:type="auto"/>
          </w:tcPr>
          <w:p w14:paraId="67AC11D9" w14:textId="0D0D0926" w:rsidR="008F23DD" w:rsidRPr="008F23DD" w:rsidRDefault="008F23DD" w:rsidP="008F23DD">
            <w:pPr>
              <w:jc w:val="both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color w:val="000000" w:themeColor="text1"/>
              </w:rPr>
              <w:t>Datatype in Java</w:t>
            </w:r>
          </w:p>
        </w:tc>
        <w:tc>
          <w:tcPr>
            <w:tcW w:w="0" w:type="auto"/>
          </w:tcPr>
          <w:p w14:paraId="4A6DF5B6" w14:textId="255A111B" w:rsidR="008F23DD" w:rsidRPr="008F23DD" w:rsidRDefault="005716B5" w:rsidP="008F23DD">
            <w:pPr>
              <w:jc w:val="both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Int</w:t>
            </w:r>
          </w:p>
        </w:tc>
        <w:tc>
          <w:tcPr>
            <w:tcW w:w="0" w:type="auto"/>
          </w:tcPr>
          <w:p w14:paraId="77782DFE" w14:textId="44CE7661" w:rsidR="008F23DD" w:rsidRPr="008F23DD" w:rsidRDefault="008F23DD" w:rsidP="008F23DD">
            <w:pPr>
              <w:jc w:val="both"/>
              <w:rPr>
                <w:rFonts w:ascii="Segoe UI" w:hAnsi="Segoe UI" w:cs="Segoe UI"/>
              </w:rPr>
            </w:pPr>
            <w:r w:rsidRPr="008F23DD">
              <w:rPr>
                <w:rFonts w:ascii="Segoe UI" w:hAnsi="Segoe UI" w:cs="Segoe UI"/>
              </w:rPr>
              <w:t>Number</w:t>
            </w:r>
          </w:p>
        </w:tc>
      </w:tr>
      <w:tr w:rsidR="008F23DD" w14:paraId="225A2D5B" w14:textId="77777777" w:rsidTr="005716B5">
        <w:trPr>
          <w:trHeight w:val="195"/>
        </w:trPr>
        <w:tc>
          <w:tcPr>
            <w:tcW w:w="0" w:type="auto"/>
          </w:tcPr>
          <w:p w14:paraId="54C33114" w14:textId="4824C16F" w:rsidR="008F23DD" w:rsidRPr="008F23DD" w:rsidRDefault="008F23DD" w:rsidP="008F23DD">
            <w:pPr>
              <w:jc w:val="both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  <w:color w:val="000000" w:themeColor="text1"/>
              </w:rPr>
              <w:t>Datatype in MySQL</w:t>
            </w:r>
          </w:p>
        </w:tc>
        <w:tc>
          <w:tcPr>
            <w:tcW w:w="0" w:type="auto"/>
          </w:tcPr>
          <w:p w14:paraId="500A4CB8" w14:textId="00F271C3" w:rsidR="008F23DD" w:rsidRPr="008F23DD" w:rsidRDefault="005716B5" w:rsidP="008F23DD">
            <w:pPr>
              <w:jc w:val="both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Int</w:t>
            </w:r>
          </w:p>
        </w:tc>
        <w:tc>
          <w:tcPr>
            <w:tcW w:w="0" w:type="auto"/>
          </w:tcPr>
          <w:p w14:paraId="362E1EA3" w14:textId="3EBBD398" w:rsidR="008F23DD" w:rsidRPr="008F23DD" w:rsidRDefault="008F23DD" w:rsidP="008F23DD">
            <w:pPr>
              <w:jc w:val="both"/>
              <w:rPr>
                <w:rFonts w:ascii="Segoe UI" w:hAnsi="Segoe UI" w:cs="Segoe UI"/>
              </w:rPr>
            </w:pPr>
            <w:r w:rsidRPr="008F23DD">
              <w:rPr>
                <w:rFonts w:ascii="Segoe UI" w:hAnsi="Segoe UI" w:cs="Segoe UI"/>
              </w:rPr>
              <w:t xml:space="preserve">Int </w:t>
            </w:r>
          </w:p>
        </w:tc>
      </w:tr>
    </w:tbl>
    <w:p w14:paraId="7C90605A" w14:textId="71474FB0" w:rsidR="00BE5CF4" w:rsidRDefault="00BE5CF4" w:rsidP="00BE5CF4"/>
    <w:p w14:paraId="57C8FBFC" w14:textId="0FE41EE5" w:rsidR="008F23DD" w:rsidRPr="005016F5" w:rsidRDefault="008F23DD" w:rsidP="008F23DD">
      <w:pPr>
        <w:pStyle w:val="Heading3"/>
        <w:rPr>
          <w:rFonts w:ascii="Segoe UI" w:hAnsi="Segoe UI" w:cs="Segoe UI"/>
          <w:sz w:val="22"/>
          <w:szCs w:val="22"/>
        </w:rPr>
      </w:pPr>
      <w:r w:rsidRPr="005016F5">
        <w:rPr>
          <w:rFonts w:ascii="Segoe UI" w:hAnsi="Segoe UI" w:cs="Segoe UI"/>
          <w:sz w:val="22"/>
          <w:szCs w:val="22"/>
        </w:rPr>
        <w:t>Followers Structu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3"/>
        <w:gridCol w:w="1363"/>
        <w:gridCol w:w="1155"/>
        <w:gridCol w:w="1132"/>
      </w:tblGrid>
      <w:tr w:rsidR="008F23DD" w:rsidRPr="005016F5" w14:paraId="655A72BB" w14:textId="77777777" w:rsidTr="008F23DD">
        <w:tc>
          <w:tcPr>
            <w:tcW w:w="0" w:type="auto"/>
          </w:tcPr>
          <w:p w14:paraId="4E7D3FCD" w14:textId="64ED5C47" w:rsidR="008F23DD" w:rsidRPr="005016F5" w:rsidRDefault="008F23DD" w:rsidP="00BE5CF4">
            <w:pPr>
              <w:rPr>
                <w:rFonts w:ascii="Segoe UI" w:hAnsi="Segoe UI" w:cs="Segoe UI"/>
              </w:rPr>
            </w:pPr>
            <w:r w:rsidRPr="005016F5">
              <w:rPr>
                <w:rFonts w:ascii="Segoe UI" w:hAnsi="Segoe UI" w:cs="Segoe UI"/>
              </w:rPr>
              <w:t xml:space="preserve">Column Name </w:t>
            </w:r>
          </w:p>
        </w:tc>
        <w:tc>
          <w:tcPr>
            <w:tcW w:w="0" w:type="auto"/>
          </w:tcPr>
          <w:p w14:paraId="360579F5" w14:textId="3A426A5F" w:rsidR="008F23DD" w:rsidRPr="005016F5" w:rsidRDefault="005716B5" w:rsidP="00BE5CF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Member ID</w:t>
            </w:r>
          </w:p>
        </w:tc>
        <w:tc>
          <w:tcPr>
            <w:tcW w:w="0" w:type="auto"/>
          </w:tcPr>
          <w:p w14:paraId="0B2487B8" w14:textId="0FF679D6" w:rsidR="008F23DD" w:rsidRPr="005016F5" w:rsidRDefault="008F23DD" w:rsidP="00BE5CF4">
            <w:pPr>
              <w:rPr>
                <w:rFonts w:ascii="Segoe UI" w:hAnsi="Segoe UI" w:cs="Segoe UI"/>
              </w:rPr>
            </w:pPr>
            <w:r w:rsidRPr="005016F5">
              <w:rPr>
                <w:rFonts w:ascii="Segoe UI" w:hAnsi="Segoe UI" w:cs="Segoe UI"/>
              </w:rPr>
              <w:t xml:space="preserve">Following </w:t>
            </w:r>
          </w:p>
        </w:tc>
        <w:tc>
          <w:tcPr>
            <w:tcW w:w="0" w:type="auto"/>
          </w:tcPr>
          <w:p w14:paraId="13775DE9" w14:textId="7B87AF65" w:rsidR="008F23DD" w:rsidRPr="005016F5" w:rsidRDefault="008F23DD" w:rsidP="00BE5CF4">
            <w:pPr>
              <w:rPr>
                <w:rFonts w:ascii="Segoe UI" w:hAnsi="Segoe UI" w:cs="Segoe UI"/>
              </w:rPr>
            </w:pPr>
            <w:r w:rsidRPr="005016F5">
              <w:rPr>
                <w:rFonts w:ascii="Segoe UI" w:hAnsi="Segoe UI" w:cs="Segoe UI"/>
              </w:rPr>
              <w:t>Followers</w:t>
            </w:r>
          </w:p>
        </w:tc>
      </w:tr>
      <w:tr w:rsidR="008F23DD" w:rsidRPr="005016F5" w14:paraId="61C79312" w14:textId="77777777" w:rsidTr="008F23DD">
        <w:tc>
          <w:tcPr>
            <w:tcW w:w="0" w:type="auto"/>
          </w:tcPr>
          <w:p w14:paraId="59F06DE3" w14:textId="6B0C8CE0" w:rsidR="008F23DD" w:rsidRPr="005016F5" w:rsidRDefault="008F23DD" w:rsidP="00BE5CF4">
            <w:pPr>
              <w:rPr>
                <w:rFonts w:ascii="Segoe UI" w:hAnsi="Segoe UI" w:cs="Segoe UI"/>
              </w:rPr>
            </w:pPr>
            <w:r w:rsidRPr="005016F5">
              <w:rPr>
                <w:rFonts w:ascii="Segoe UI" w:hAnsi="Segoe UI" w:cs="Segoe UI"/>
              </w:rPr>
              <w:t>Feature</w:t>
            </w:r>
          </w:p>
        </w:tc>
        <w:tc>
          <w:tcPr>
            <w:tcW w:w="0" w:type="auto"/>
          </w:tcPr>
          <w:p w14:paraId="77B48443" w14:textId="5FEFCD6C" w:rsidR="008F23DD" w:rsidRPr="005016F5" w:rsidRDefault="008F23DD" w:rsidP="00BE5CF4">
            <w:pPr>
              <w:rPr>
                <w:rFonts w:ascii="Segoe UI" w:hAnsi="Segoe UI" w:cs="Segoe UI"/>
              </w:rPr>
            </w:pPr>
            <w:r w:rsidRPr="005016F5">
              <w:rPr>
                <w:rFonts w:ascii="Segoe UI" w:hAnsi="Segoe UI" w:cs="Segoe UI"/>
              </w:rPr>
              <w:t xml:space="preserve">Primary Key </w:t>
            </w:r>
          </w:p>
        </w:tc>
        <w:tc>
          <w:tcPr>
            <w:tcW w:w="0" w:type="auto"/>
          </w:tcPr>
          <w:p w14:paraId="634306A2" w14:textId="7717FE77" w:rsidR="008F23DD" w:rsidRPr="005016F5" w:rsidRDefault="008F23DD" w:rsidP="00BE5CF4">
            <w:pPr>
              <w:rPr>
                <w:rFonts w:ascii="Segoe UI" w:hAnsi="Segoe UI" w:cs="Segoe UI"/>
              </w:rPr>
            </w:pPr>
          </w:p>
        </w:tc>
        <w:tc>
          <w:tcPr>
            <w:tcW w:w="0" w:type="auto"/>
          </w:tcPr>
          <w:p w14:paraId="1D625E47" w14:textId="77777777" w:rsidR="008F23DD" w:rsidRPr="005016F5" w:rsidRDefault="008F23DD" w:rsidP="00BE5CF4">
            <w:pPr>
              <w:rPr>
                <w:rFonts w:ascii="Segoe UI" w:hAnsi="Segoe UI" w:cs="Segoe UI"/>
              </w:rPr>
            </w:pPr>
          </w:p>
        </w:tc>
      </w:tr>
      <w:tr w:rsidR="008F23DD" w:rsidRPr="005016F5" w14:paraId="7FED70E9" w14:textId="77777777" w:rsidTr="008F23DD">
        <w:tc>
          <w:tcPr>
            <w:tcW w:w="0" w:type="auto"/>
          </w:tcPr>
          <w:p w14:paraId="74674F77" w14:textId="218C2DD6" w:rsidR="008F23DD" w:rsidRPr="005016F5" w:rsidRDefault="008F23DD" w:rsidP="00BE5CF4">
            <w:pPr>
              <w:rPr>
                <w:rFonts w:ascii="Segoe UI" w:hAnsi="Segoe UI" w:cs="Segoe UI"/>
              </w:rPr>
            </w:pPr>
            <w:r w:rsidRPr="005016F5">
              <w:rPr>
                <w:rFonts w:ascii="Segoe UI" w:hAnsi="Segoe UI" w:cs="Segoe UI"/>
              </w:rPr>
              <w:t>Datatype in Java</w:t>
            </w:r>
          </w:p>
        </w:tc>
        <w:tc>
          <w:tcPr>
            <w:tcW w:w="0" w:type="auto"/>
          </w:tcPr>
          <w:p w14:paraId="3A607434" w14:textId="78CB38DF" w:rsidR="008F23DD" w:rsidRPr="005016F5" w:rsidRDefault="005716B5" w:rsidP="00BE5CF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Int</w:t>
            </w:r>
          </w:p>
        </w:tc>
        <w:tc>
          <w:tcPr>
            <w:tcW w:w="0" w:type="auto"/>
          </w:tcPr>
          <w:p w14:paraId="2156BEFE" w14:textId="1D158688" w:rsidR="008F23DD" w:rsidRPr="005016F5" w:rsidRDefault="008F23DD" w:rsidP="00BE5CF4">
            <w:pPr>
              <w:rPr>
                <w:rFonts w:ascii="Segoe UI" w:hAnsi="Segoe UI" w:cs="Segoe UI"/>
              </w:rPr>
            </w:pPr>
            <w:r w:rsidRPr="005016F5">
              <w:rPr>
                <w:rFonts w:ascii="Segoe UI" w:hAnsi="Segoe UI" w:cs="Segoe UI"/>
              </w:rPr>
              <w:t>String</w:t>
            </w:r>
          </w:p>
        </w:tc>
        <w:tc>
          <w:tcPr>
            <w:tcW w:w="0" w:type="auto"/>
          </w:tcPr>
          <w:p w14:paraId="17E9D06C" w14:textId="3E576871" w:rsidR="008F23DD" w:rsidRPr="005016F5" w:rsidRDefault="008F23DD" w:rsidP="00BE5CF4">
            <w:pPr>
              <w:rPr>
                <w:rFonts w:ascii="Segoe UI" w:hAnsi="Segoe UI" w:cs="Segoe UI"/>
              </w:rPr>
            </w:pPr>
            <w:r w:rsidRPr="005016F5">
              <w:rPr>
                <w:rFonts w:ascii="Segoe UI" w:hAnsi="Segoe UI" w:cs="Segoe UI"/>
              </w:rPr>
              <w:t>String</w:t>
            </w:r>
          </w:p>
        </w:tc>
      </w:tr>
      <w:tr w:rsidR="008F23DD" w:rsidRPr="005016F5" w14:paraId="76013434" w14:textId="77777777" w:rsidTr="008F23DD">
        <w:tc>
          <w:tcPr>
            <w:tcW w:w="0" w:type="auto"/>
          </w:tcPr>
          <w:p w14:paraId="74BCB528" w14:textId="58A41B66" w:rsidR="008F23DD" w:rsidRPr="005016F5" w:rsidRDefault="008F23DD" w:rsidP="00BE5CF4">
            <w:pPr>
              <w:rPr>
                <w:rFonts w:ascii="Segoe UI" w:hAnsi="Segoe UI" w:cs="Segoe UI"/>
              </w:rPr>
            </w:pPr>
            <w:r w:rsidRPr="005016F5">
              <w:rPr>
                <w:rFonts w:ascii="Segoe UI" w:hAnsi="Segoe UI" w:cs="Segoe UI"/>
              </w:rPr>
              <w:t>Datatype in MySQL</w:t>
            </w:r>
          </w:p>
        </w:tc>
        <w:tc>
          <w:tcPr>
            <w:tcW w:w="0" w:type="auto"/>
          </w:tcPr>
          <w:p w14:paraId="067EC369" w14:textId="08393575" w:rsidR="008F23DD" w:rsidRPr="005016F5" w:rsidRDefault="005716B5" w:rsidP="00BE5CF4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Int</w:t>
            </w:r>
          </w:p>
        </w:tc>
        <w:tc>
          <w:tcPr>
            <w:tcW w:w="0" w:type="auto"/>
          </w:tcPr>
          <w:p w14:paraId="481B3AA2" w14:textId="424D6ACA" w:rsidR="008F23DD" w:rsidRPr="005016F5" w:rsidRDefault="008F23DD" w:rsidP="00BE5CF4">
            <w:pPr>
              <w:rPr>
                <w:rFonts w:ascii="Segoe UI" w:hAnsi="Segoe UI" w:cs="Segoe UI"/>
              </w:rPr>
            </w:pPr>
            <w:r w:rsidRPr="005016F5">
              <w:rPr>
                <w:rFonts w:ascii="Segoe UI" w:hAnsi="Segoe UI" w:cs="Segoe UI"/>
              </w:rPr>
              <w:t>Varchar2</w:t>
            </w:r>
          </w:p>
        </w:tc>
        <w:tc>
          <w:tcPr>
            <w:tcW w:w="0" w:type="auto"/>
          </w:tcPr>
          <w:p w14:paraId="57A52820" w14:textId="7BC3E5F5" w:rsidR="008F23DD" w:rsidRPr="005016F5" w:rsidRDefault="008F23DD" w:rsidP="00BE5CF4">
            <w:pPr>
              <w:rPr>
                <w:rFonts w:ascii="Segoe UI" w:hAnsi="Segoe UI" w:cs="Segoe UI"/>
              </w:rPr>
            </w:pPr>
            <w:r w:rsidRPr="005016F5">
              <w:rPr>
                <w:rFonts w:ascii="Segoe UI" w:hAnsi="Segoe UI" w:cs="Segoe UI"/>
              </w:rPr>
              <w:t>Varchar2</w:t>
            </w:r>
          </w:p>
        </w:tc>
      </w:tr>
    </w:tbl>
    <w:p w14:paraId="56E660F1" w14:textId="77777777" w:rsidR="008F23DD" w:rsidRPr="005016F5" w:rsidRDefault="008F23DD" w:rsidP="00BE5CF4">
      <w:pPr>
        <w:rPr>
          <w:rFonts w:ascii="Segoe UI" w:hAnsi="Segoe UI" w:cs="Segoe UI"/>
        </w:rPr>
      </w:pPr>
    </w:p>
    <w:sectPr w:rsidR="008F23DD" w:rsidRPr="005016F5" w:rsidSect="00157B9D">
      <w:pgSz w:w="11906" w:h="16838"/>
      <w:pgMar w:top="720" w:right="720" w:bottom="720" w:left="720" w:header="708" w:footer="708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B53631"/>
    <w:multiLevelType w:val="multilevel"/>
    <w:tmpl w:val="5742EC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C8A551E"/>
    <w:multiLevelType w:val="multilevel"/>
    <w:tmpl w:val="39FAA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yMzS0NDO1NDMwN7RQ0lEKTi0uzszPAykwqgUAi4DKBCwAAAA="/>
  </w:docVars>
  <w:rsids>
    <w:rsidRoot w:val="00281F53"/>
    <w:rsid w:val="000A5040"/>
    <w:rsid w:val="00155671"/>
    <w:rsid w:val="00157B9D"/>
    <w:rsid w:val="00183414"/>
    <w:rsid w:val="001F35A1"/>
    <w:rsid w:val="00276ED2"/>
    <w:rsid w:val="00281F53"/>
    <w:rsid w:val="002974C6"/>
    <w:rsid w:val="00330CF6"/>
    <w:rsid w:val="005016F5"/>
    <w:rsid w:val="005716B5"/>
    <w:rsid w:val="005D3520"/>
    <w:rsid w:val="005E285D"/>
    <w:rsid w:val="0060349E"/>
    <w:rsid w:val="00625F21"/>
    <w:rsid w:val="006913E9"/>
    <w:rsid w:val="007859DD"/>
    <w:rsid w:val="007C5814"/>
    <w:rsid w:val="007F1B5F"/>
    <w:rsid w:val="008F23DD"/>
    <w:rsid w:val="00BD6C66"/>
    <w:rsid w:val="00BE5CF4"/>
    <w:rsid w:val="00CB7DD3"/>
    <w:rsid w:val="00DB3C10"/>
    <w:rsid w:val="00E50055"/>
    <w:rsid w:val="00F307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B57C0F"/>
  <w15:chartTrackingRefBased/>
  <w15:docId w15:val="{41FC459C-495F-47DD-BD4D-5C4399E3D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913E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0CF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30CF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81F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table" w:styleId="TableGrid">
    <w:name w:val="Table Grid"/>
    <w:basedOn w:val="TableNormal"/>
    <w:uiPriority w:val="39"/>
    <w:rsid w:val="00281F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913E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30CF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330CF6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30CF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9199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1</Pages>
  <Words>245</Words>
  <Characters>1400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9</vt:i4>
      </vt:variant>
    </vt:vector>
  </HeadingPairs>
  <TitlesOfParts>
    <vt:vector size="10" baseType="lpstr">
      <vt:lpstr/>
      <vt:lpstr>Library Management System</vt:lpstr>
      <vt:lpstr>    Features:</vt:lpstr>
      <vt:lpstr>    Technologies Required </vt:lpstr>
      <vt:lpstr>    Table Structures: </vt:lpstr>
      <vt:lpstr>        Books Table Structure</vt:lpstr>
      <vt:lpstr>        Members Table Structure</vt:lpstr>
      <vt:lpstr>        Issue Table Structure </vt:lpstr>
      <vt:lpstr>        Books Read Structure</vt:lpstr>
      <vt:lpstr>        Followers Structure</vt:lpstr>
    </vt:vector>
  </TitlesOfParts>
  <Company/>
  <LinksUpToDate>false</LinksUpToDate>
  <CharactersWithSpaces>1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Dhar</dc:creator>
  <cp:keywords>Project</cp:keywords>
  <dc:description/>
  <cp:lastModifiedBy>Rahul Dhar</cp:lastModifiedBy>
  <cp:revision>23</cp:revision>
  <dcterms:created xsi:type="dcterms:W3CDTF">2020-07-15T04:33:00Z</dcterms:created>
  <dcterms:modified xsi:type="dcterms:W3CDTF">2020-07-18T05:59:00Z</dcterms:modified>
</cp:coreProperties>
</file>